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8CC11" w14:textId="77777777" w:rsidR="00927642" w:rsidRDefault="00927642" w:rsidP="00C23A40">
      <w:pPr>
        <w:pStyle w:val="NoSpacing"/>
        <w:jc w:val="both"/>
        <w:rPr>
          <w:rFonts w:cstheme="minorHAnsi"/>
          <w:b/>
          <w:sz w:val="28"/>
          <w:szCs w:val="28"/>
          <w:highlight w:val="lightGray"/>
        </w:rPr>
      </w:pPr>
    </w:p>
    <w:p w14:paraId="0B994D6B" w14:textId="77777777" w:rsidR="00B05E25" w:rsidRPr="00781FCB" w:rsidRDefault="00B05E25" w:rsidP="00B05E25">
      <w:pPr>
        <w:pStyle w:val="NoSpacing"/>
        <w:jc w:val="both"/>
        <w:rPr>
          <w:rFonts w:cstheme="minorHAnsi"/>
          <w:b/>
          <w:sz w:val="28"/>
          <w:szCs w:val="24"/>
        </w:rPr>
      </w:pPr>
      <w:r w:rsidRPr="00781FCB">
        <w:rPr>
          <w:rFonts w:cstheme="minorHAnsi"/>
          <w:b/>
          <w:sz w:val="28"/>
          <w:szCs w:val="24"/>
          <w:highlight w:val="lightGray"/>
        </w:rPr>
        <w:t>Q.1</w:t>
      </w:r>
      <w:r>
        <w:rPr>
          <w:rFonts w:cstheme="minorHAnsi"/>
          <w:b/>
          <w:sz w:val="28"/>
          <w:szCs w:val="24"/>
          <w:highlight w:val="lightGray"/>
        </w:rPr>
        <w:t>6</w:t>
      </w:r>
      <w:r w:rsidRPr="00781FCB">
        <w:rPr>
          <w:rFonts w:cstheme="minorHAnsi"/>
          <w:b/>
          <w:sz w:val="28"/>
          <w:szCs w:val="24"/>
          <w:highlight w:val="lightGray"/>
        </w:rPr>
        <w:t>.</w:t>
      </w:r>
      <w:r w:rsidRPr="00781FCB">
        <w:rPr>
          <w:rFonts w:cstheme="minorHAnsi"/>
          <w:b/>
          <w:sz w:val="28"/>
          <w:szCs w:val="24"/>
          <w:highlight w:val="lightGray"/>
        </w:rPr>
        <w:tab/>
      </w:r>
      <w:r w:rsidRPr="00781FCB">
        <w:rPr>
          <w:rFonts w:cstheme="minorHAnsi"/>
          <w:b/>
          <w:sz w:val="28"/>
          <w:szCs w:val="24"/>
          <w:highlight w:val="lightGray"/>
        </w:rPr>
        <w:tab/>
      </w:r>
      <w:r>
        <w:rPr>
          <w:rFonts w:cstheme="minorHAnsi"/>
          <w:b/>
          <w:sz w:val="28"/>
          <w:szCs w:val="24"/>
          <w:highlight w:val="lightGray"/>
        </w:rPr>
        <w:t>Selection Problem</w:t>
      </w:r>
      <w:r w:rsidRPr="00781FCB">
        <w:rPr>
          <w:rFonts w:cstheme="minorHAnsi"/>
          <w:b/>
          <w:sz w:val="28"/>
          <w:szCs w:val="24"/>
          <w:highlight w:val="lightGray"/>
        </w:rPr>
        <w:t xml:space="preserve"> </w:t>
      </w:r>
    </w:p>
    <w:p w14:paraId="133BBFEA" w14:textId="77777777" w:rsidR="00B05E25" w:rsidRDefault="00B05E25" w:rsidP="00B05E25">
      <w:pPr>
        <w:spacing w:after="0"/>
        <w:jc w:val="both"/>
        <w:rPr>
          <w:rFonts w:cstheme="minorHAnsi"/>
          <w:sz w:val="28"/>
          <w:szCs w:val="24"/>
        </w:rPr>
      </w:pPr>
      <w:r w:rsidRPr="00CE0B1F">
        <w:rPr>
          <w:rFonts w:cstheme="minorHAnsi"/>
          <w:color w:val="000000"/>
          <w:sz w:val="28"/>
          <w:szCs w:val="24"/>
        </w:rPr>
        <w:t>Write the program with three different selection algorithm to find k</w:t>
      </w:r>
      <w:r w:rsidRPr="00CE0B1F">
        <w:rPr>
          <w:rFonts w:cstheme="minorHAnsi"/>
          <w:color w:val="000000"/>
          <w:sz w:val="28"/>
          <w:szCs w:val="24"/>
          <w:vertAlign w:val="superscript"/>
        </w:rPr>
        <w:t xml:space="preserve">th </w:t>
      </w:r>
      <w:r w:rsidRPr="00CE0B1F">
        <w:rPr>
          <w:rFonts w:cstheme="minorHAnsi"/>
          <w:color w:val="000000"/>
          <w:sz w:val="28"/>
          <w:szCs w:val="24"/>
        </w:rPr>
        <w:t>largest</w:t>
      </w:r>
      <w:r>
        <w:rPr>
          <w:rFonts w:cstheme="minorHAnsi"/>
          <w:color w:val="000000"/>
          <w:sz w:val="28"/>
          <w:szCs w:val="24"/>
        </w:rPr>
        <w:t xml:space="preserve"> element from a </w:t>
      </w:r>
      <w:proofErr w:type="gramStart"/>
      <w:r>
        <w:rPr>
          <w:rFonts w:cstheme="minorHAnsi"/>
          <w:color w:val="000000"/>
          <w:sz w:val="28"/>
          <w:szCs w:val="24"/>
        </w:rPr>
        <w:t xml:space="preserve">given </w:t>
      </w:r>
      <w:r w:rsidRPr="00CE0B1F">
        <w:rPr>
          <w:rFonts w:cstheme="minorHAnsi"/>
          <w:color w:val="4D5156"/>
          <w:sz w:val="28"/>
          <w:szCs w:val="24"/>
          <w:shd w:val="clear" w:color="auto" w:fill="FFFFFF"/>
        </w:rPr>
        <w:t xml:space="preserve"> unsorted</w:t>
      </w:r>
      <w:proofErr w:type="gramEnd"/>
      <w:r w:rsidRPr="00CE0B1F">
        <w:rPr>
          <w:rFonts w:cstheme="minorHAnsi"/>
          <w:color w:val="4D5156"/>
          <w:sz w:val="28"/>
          <w:szCs w:val="24"/>
          <w:shd w:val="clear" w:color="auto" w:fill="FFFFFF"/>
        </w:rPr>
        <w:t xml:space="preserve"> linear </w:t>
      </w:r>
      <w:r w:rsidRPr="00CE0B1F">
        <w:rPr>
          <w:rStyle w:val="Emphasis"/>
          <w:rFonts w:cstheme="minorHAnsi"/>
          <w:b/>
          <w:bCs/>
          <w:i w:val="0"/>
          <w:iCs w:val="0"/>
          <w:color w:val="5F6368"/>
          <w:sz w:val="28"/>
          <w:szCs w:val="24"/>
          <w:shd w:val="clear" w:color="auto" w:fill="FFFFFF"/>
        </w:rPr>
        <w:t>array</w:t>
      </w:r>
      <w:r w:rsidRPr="00CE0B1F">
        <w:rPr>
          <w:rFonts w:cstheme="minorHAnsi"/>
          <w:color w:val="000000"/>
          <w:sz w:val="28"/>
          <w:szCs w:val="24"/>
        </w:rPr>
        <w:t xml:space="preserve"> and compare their performance?</w:t>
      </w:r>
      <w:r w:rsidRPr="00781FCB">
        <w:rPr>
          <w:rFonts w:cstheme="minorHAnsi"/>
          <w:sz w:val="28"/>
          <w:szCs w:val="24"/>
        </w:rPr>
        <w:t xml:space="preserve"> </w:t>
      </w:r>
    </w:p>
    <w:p w14:paraId="6F44F534" w14:textId="437FC1C1" w:rsidR="00D666FD" w:rsidRDefault="00D666FD" w:rsidP="00B05E25">
      <w:pPr>
        <w:spacing w:after="0"/>
        <w:jc w:val="both"/>
        <w:rPr>
          <w:rFonts w:cstheme="minorHAnsi"/>
          <w:sz w:val="28"/>
          <w:szCs w:val="24"/>
        </w:rPr>
      </w:pPr>
      <w:r>
        <w:rPr>
          <w:rFonts w:cstheme="minorHAnsi"/>
          <w:sz w:val="28"/>
          <w:szCs w:val="24"/>
        </w:rPr>
        <w:t>=</w:t>
      </w:r>
    </w:p>
    <w:p w14:paraId="478459C7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 xml:space="preserve">% </w:t>
      </w:r>
      <w:proofErr w:type="spellStart"/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main.m</w:t>
      </w:r>
      <w:proofErr w:type="spellEnd"/>
    </w:p>
    <w:p w14:paraId="3B75058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1362DF65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Set the array size and k values</w:t>
      </w:r>
    </w:p>
    <w:p w14:paraId="5320F21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array_size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1000;</w:t>
      </w:r>
    </w:p>
    <w:p w14:paraId="31F54D3B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k_values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[5, 10, 50, 100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 xml:space="preserve">];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</w:t>
      </w:r>
      <w:proofErr w:type="gramEnd"/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 xml:space="preserve"> Example: Different values of k</w:t>
      </w:r>
    </w:p>
    <w:p w14:paraId="2AA08C3A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6C3064F5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Initialize arrays to store timings</w:t>
      </w:r>
    </w:p>
    <w:p w14:paraId="179E0DA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quick_select_timings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zeros(size(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k_values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));</w:t>
      </w:r>
    </w:p>
    <w:p w14:paraId="257F9DA9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heap_select_timings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zeros(size(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k_values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));</w:t>
      </w:r>
    </w:p>
    <w:p w14:paraId="2BD020E1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6A8A3253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for </w:t>
      </w:r>
      <w:r w:rsidRPr="00D666FD">
        <w:rPr>
          <w:rFonts w:ascii="Consolas" w:eastAsia="Times New Roman" w:hAnsi="Consolas" w:cs="Times New Roman"/>
          <w:sz w:val="20"/>
          <w:szCs w:val="20"/>
        </w:rPr>
        <w:t xml:space="preserve">j = 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1:length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k_values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)</w:t>
      </w:r>
    </w:p>
    <w:p w14:paraId="52B98B25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k =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k_values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j);</w:t>
      </w:r>
    </w:p>
    <w:p w14:paraId="331BE0FC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4F92F585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Generate a random unsorted array</w:t>
      </w:r>
    </w:p>
    <w:p w14:paraId="53E1BE37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nput_array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rand(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 xml:space="preserve">1,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array_size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);</w:t>
      </w:r>
    </w:p>
    <w:p w14:paraId="164B2816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5C4DA13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 xml:space="preserve">% Measure execution time for </w:t>
      </w:r>
      <w:proofErr w:type="spellStart"/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QuickSelect</w:t>
      </w:r>
      <w:proofErr w:type="spellEnd"/>
    </w:p>
    <w:p w14:paraId="292FABC7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tic;</w:t>
      </w:r>
    </w:p>
    <w:p w14:paraId="24DDCC7C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kth_largest_quick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quick_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select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input_array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, k);</w:t>
      </w:r>
    </w:p>
    <w:p w14:paraId="6BFA66B1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quick_select_timings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j) = toc;</w:t>
      </w:r>
    </w:p>
    <w:p w14:paraId="0042969B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159866F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 xml:space="preserve">% Measure execution time for </w:t>
      </w:r>
      <w:proofErr w:type="spellStart"/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HeapSelect</w:t>
      </w:r>
      <w:proofErr w:type="spellEnd"/>
    </w:p>
    <w:p w14:paraId="12B3D7F9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tic;</w:t>
      </w:r>
    </w:p>
    <w:p w14:paraId="1871280F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kth_largest_heap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heap_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select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input_array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, k);</w:t>
      </w:r>
    </w:p>
    <w:p w14:paraId="481A80C0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heap_select_timings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j) = toc;</w:t>
      </w:r>
    </w:p>
    <w:p w14:paraId="3BCA25B7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5515B2F9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C7FDDF6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Plot the timings</w:t>
      </w:r>
    </w:p>
    <w:p w14:paraId="1073089A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plot(</w:t>
      </w:r>
      <w:proofErr w:type="spellStart"/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k_values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,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quick_select_timings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,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k_values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,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heap_select_timings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);</w:t>
      </w:r>
    </w:p>
    <w:p w14:paraId="281DB471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xlabel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666FD">
        <w:rPr>
          <w:rFonts w:ascii="Consolas" w:eastAsia="Times New Roman" w:hAnsi="Consolas" w:cs="Times New Roman"/>
          <w:color w:val="A709F5"/>
          <w:sz w:val="20"/>
          <w:szCs w:val="20"/>
        </w:rPr>
        <w:t>'Value of k'</w:t>
      </w:r>
      <w:r w:rsidRPr="00D666FD">
        <w:rPr>
          <w:rFonts w:ascii="Consolas" w:eastAsia="Times New Roman" w:hAnsi="Consolas" w:cs="Times New Roman"/>
          <w:sz w:val="20"/>
          <w:szCs w:val="20"/>
        </w:rPr>
        <w:t>);</w:t>
      </w:r>
    </w:p>
    <w:p w14:paraId="16A02B3F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ylabel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666FD">
        <w:rPr>
          <w:rFonts w:ascii="Consolas" w:eastAsia="Times New Roman" w:hAnsi="Consolas" w:cs="Times New Roman"/>
          <w:color w:val="A709F5"/>
          <w:sz w:val="20"/>
          <w:szCs w:val="20"/>
        </w:rPr>
        <w:t>'Time (s)'</w:t>
      </w:r>
      <w:r w:rsidRPr="00D666FD">
        <w:rPr>
          <w:rFonts w:ascii="Consolas" w:eastAsia="Times New Roman" w:hAnsi="Consolas" w:cs="Times New Roman"/>
          <w:sz w:val="20"/>
          <w:szCs w:val="20"/>
        </w:rPr>
        <w:t>);</w:t>
      </w:r>
    </w:p>
    <w:p w14:paraId="19A7BB59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title(</w:t>
      </w:r>
      <w:proofErr w:type="gramEnd"/>
      <w:r w:rsidRPr="00D666FD">
        <w:rPr>
          <w:rFonts w:ascii="Consolas" w:eastAsia="Times New Roman" w:hAnsi="Consolas" w:cs="Times New Roman"/>
          <w:color w:val="A709F5"/>
          <w:sz w:val="20"/>
          <w:szCs w:val="20"/>
        </w:rPr>
        <w:t>'Selection Algorithm Timings for kth Largest Element'</w:t>
      </w:r>
      <w:r w:rsidRPr="00D666FD">
        <w:rPr>
          <w:rFonts w:ascii="Consolas" w:eastAsia="Times New Roman" w:hAnsi="Consolas" w:cs="Times New Roman"/>
          <w:sz w:val="20"/>
          <w:szCs w:val="20"/>
        </w:rPr>
        <w:t>);</w:t>
      </w:r>
    </w:p>
    <w:p w14:paraId="52CB064B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legend(</w:t>
      </w:r>
      <w:proofErr w:type="gramEnd"/>
      <w:r w:rsidRPr="00D666FD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  <w:proofErr w:type="spellStart"/>
      <w:r w:rsidRPr="00D666FD">
        <w:rPr>
          <w:rFonts w:ascii="Consolas" w:eastAsia="Times New Roman" w:hAnsi="Consolas" w:cs="Times New Roman"/>
          <w:color w:val="A709F5"/>
          <w:sz w:val="20"/>
          <w:szCs w:val="20"/>
        </w:rPr>
        <w:t>QuickSelect</w:t>
      </w:r>
      <w:proofErr w:type="spellEnd"/>
      <w:r w:rsidRPr="00D666FD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  <w:r w:rsidRPr="00D666FD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D666FD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  <w:proofErr w:type="spellStart"/>
      <w:r w:rsidRPr="00D666FD">
        <w:rPr>
          <w:rFonts w:ascii="Consolas" w:eastAsia="Times New Roman" w:hAnsi="Consolas" w:cs="Times New Roman"/>
          <w:color w:val="A709F5"/>
          <w:sz w:val="20"/>
          <w:szCs w:val="20"/>
        </w:rPr>
        <w:t>HeapSelect</w:t>
      </w:r>
      <w:proofErr w:type="spellEnd"/>
      <w:r w:rsidRPr="00D666FD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  <w:r w:rsidRPr="00D666FD">
        <w:rPr>
          <w:rFonts w:ascii="Consolas" w:eastAsia="Times New Roman" w:hAnsi="Consolas" w:cs="Times New Roman"/>
          <w:sz w:val="20"/>
          <w:szCs w:val="20"/>
        </w:rPr>
        <w:t>);</w:t>
      </w:r>
    </w:p>
    <w:p w14:paraId="51BD5797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grid </w:t>
      </w:r>
      <w:r w:rsidRPr="00D666FD">
        <w:rPr>
          <w:rFonts w:ascii="Consolas" w:eastAsia="Times New Roman" w:hAnsi="Consolas" w:cs="Times New Roman"/>
          <w:color w:val="A709F5"/>
          <w:sz w:val="20"/>
          <w:szCs w:val="20"/>
        </w:rPr>
        <w:t>on</w:t>
      </w:r>
      <w:r w:rsidRPr="00D666FD">
        <w:rPr>
          <w:rFonts w:ascii="Consolas" w:eastAsia="Times New Roman" w:hAnsi="Consolas" w:cs="Times New Roman"/>
          <w:sz w:val="20"/>
          <w:szCs w:val="20"/>
        </w:rPr>
        <w:t>;</w:t>
      </w:r>
    </w:p>
    <w:p w14:paraId="7ACF4EAC" w14:textId="77777777" w:rsidR="00D666FD" w:rsidRDefault="00D666FD" w:rsidP="00B05E25">
      <w:pPr>
        <w:spacing w:after="0"/>
        <w:jc w:val="both"/>
        <w:rPr>
          <w:rFonts w:cstheme="minorHAnsi"/>
          <w:color w:val="000000"/>
          <w:sz w:val="28"/>
          <w:szCs w:val="24"/>
        </w:rPr>
      </w:pPr>
    </w:p>
    <w:p w14:paraId="25955BCD" w14:textId="2B04F65A" w:rsidR="00D666FD" w:rsidRDefault="00D666FD" w:rsidP="00B05E25">
      <w:pPr>
        <w:spacing w:after="0"/>
        <w:jc w:val="both"/>
        <w:rPr>
          <w:rFonts w:cstheme="minorHAnsi"/>
          <w:color w:val="000000"/>
          <w:sz w:val="28"/>
          <w:szCs w:val="24"/>
        </w:rPr>
      </w:pPr>
      <w:r>
        <w:rPr>
          <w:rFonts w:cstheme="minorHAnsi"/>
          <w:color w:val="000000"/>
          <w:sz w:val="28"/>
          <w:szCs w:val="24"/>
        </w:rPr>
        <w:t xml:space="preserve">#functions for </w:t>
      </w:r>
      <w:proofErr w:type="spellStart"/>
      <w:r>
        <w:rPr>
          <w:rFonts w:cstheme="minorHAnsi"/>
          <w:color w:val="000000"/>
          <w:sz w:val="28"/>
          <w:szCs w:val="24"/>
        </w:rPr>
        <w:t>quick_select.m</w:t>
      </w:r>
      <w:proofErr w:type="spellEnd"/>
    </w:p>
    <w:p w14:paraId="6FF06812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 xml:space="preserve">% </w:t>
      </w:r>
      <w:proofErr w:type="spellStart"/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selection_algorithms.m</w:t>
      </w:r>
      <w:proofErr w:type="spellEnd"/>
    </w:p>
    <w:p w14:paraId="74D56828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A09BCD8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function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kth_largest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quick_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select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array, k)</w:t>
      </w:r>
    </w:p>
    <w:p w14:paraId="229E7D1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 xml:space="preserve">% </w:t>
      </w:r>
      <w:proofErr w:type="spellStart"/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QuickSelect</w:t>
      </w:r>
      <w:proofErr w:type="spellEnd"/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 xml:space="preserve"> algorithm to find the kth largest element</w:t>
      </w:r>
    </w:p>
    <w:p w14:paraId="3532A8CA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 xml:space="preserve">% This implementation uses the partitioning step similar to </w:t>
      </w:r>
      <w:proofErr w:type="spellStart"/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QuickSort</w:t>
      </w:r>
      <w:proofErr w:type="spellEnd"/>
    </w:p>
    <w:p w14:paraId="73820C65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</w:p>
    <w:p w14:paraId="5F2275AD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Check if k is within valid range</w:t>
      </w:r>
    </w:p>
    <w:p w14:paraId="480958C5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if </w:t>
      </w:r>
      <w:r w:rsidRPr="00D666FD">
        <w:rPr>
          <w:rFonts w:ascii="Consolas" w:eastAsia="Times New Roman" w:hAnsi="Consolas" w:cs="Times New Roman"/>
          <w:sz w:val="20"/>
          <w:szCs w:val="20"/>
        </w:rPr>
        <w:t>k &lt; 1 || k &gt; length(array)</w:t>
      </w:r>
    </w:p>
    <w:p w14:paraId="299F5F20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error(</w:t>
      </w:r>
      <w:proofErr w:type="gramEnd"/>
      <w:r w:rsidRPr="00D666FD">
        <w:rPr>
          <w:rFonts w:ascii="Consolas" w:eastAsia="Times New Roman" w:hAnsi="Consolas" w:cs="Times New Roman"/>
          <w:color w:val="A709F5"/>
          <w:sz w:val="20"/>
          <w:szCs w:val="20"/>
        </w:rPr>
        <w:t>'Invalid value of k'</w:t>
      </w:r>
      <w:r w:rsidRPr="00D666FD">
        <w:rPr>
          <w:rFonts w:ascii="Consolas" w:eastAsia="Times New Roman" w:hAnsi="Consolas" w:cs="Times New Roman"/>
          <w:sz w:val="20"/>
          <w:szCs w:val="20"/>
        </w:rPr>
        <w:t>);</w:t>
      </w:r>
    </w:p>
    <w:p w14:paraId="62111521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44649045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</w:p>
    <w:p w14:paraId="60FF7584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kth_largest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quick_select_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recursive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array, 1, length(array), k);</w:t>
      </w:r>
    </w:p>
    <w:p w14:paraId="434C299C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5BE52BA6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01C86151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function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kth_largest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quick_select_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recursive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array, low, high, k)</w:t>
      </w:r>
    </w:p>
    <w:p w14:paraId="7F4A0403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 xml:space="preserve">% Recursive function for </w:t>
      </w:r>
      <w:proofErr w:type="spellStart"/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QuickSelect</w:t>
      </w:r>
      <w:proofErr w:type="spellEnd"/>
    </w:p>
    <w:p w14:paraId="5588F202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</w:p>
    <w:p w14:paraId="01B91E82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if </w:t>
      </w:r>
      <w:r w:rsidRPr="00D666FD">
        <w:rPr>
          <w:rFonts w:ascii="Consolas" w:eastAsia="Times New Roman" w:hAnsi="Consolas" w:cs="Times New Roman"/>
          <w:sz w:val="20"/>
          <w:szCs w:val="20"/>
        </w:rPr>
        <w:t>low == high</w:t>
      </w:r>
    </w:p>
    <w:p w14:paraId="35D4044B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Base case: Only one element in the subarray</w:t>
      </w:r>
    </w:p>
    <w:p w14:paraId="21B58B64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kth_largest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array(low);</w:t>
      </w:r>
    </w:p>
    <w:p w14:paraId="4CB13326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return</w:t>
      </w:r>
      <w:r w:rsidRPr="00D666FD">
        <w:rPr>
          <w:rFonts w:ascii="Consolas" w:eastAsia="Times New Roman" w:hAnsi="Consolas" w:cs="Times New Roman"/>
          <w:sz w:val="20"/>
          <w:szCs w:val="20"/>
        </w:rPr>
        <w:t>;</w:t>
      </w:r>
    </w:p>
    <w:p w14:paraId="45041F02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4A266046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</w:p>
    <w:p w14:paraId="3D484162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Partition the array and get the index of the pivot</w:t>
      </w:r>
    </w:p>
    <w:p w14:paraId="18013248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pivot_index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quick_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partition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array, low, high);</w:t>
      </w:r>
    </w:p>
    <w:p w14:paraId="00F2BA4B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</w:p>
    <w:p w14:paraId="7AE18351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Calculate the position of the pivot in the sorted array</w:t>
      </w:r>
    </w:p>
    <w:p w14:paraId="3877C3D9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pivot_position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pivot_index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- low + 1;</w:t>
      </w:r>
    </w:p>
    <w:p w14:paraId="65A11FCA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</w:p>
    <w:p w14:paraId="714D7EEB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if </w:t>
      </w:r>
      <w:r w:rsidRPr="00D666FD">
        <w:rPr>
          <w:rFonts w:ascii="Consolas" w:eastAsia="Times New Roman" w:hAnsi="Consolas" w:cs="Times New Roman"/>
          <w:sz w:val="20"/>
          <w:szCs w:val="20"/>
        </w:rPr>
        <w:t xml:space="preserve">k ==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pivot_position</w:t>
      </w:r>
      <w:proofErr w:type="spellEnd"/>
    </w:p>
    <w:p w14:paraId="450AE4D9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The pivot is the kth largest element</w:t>
      </w:r>
    </w:p>
    <w:p w14:paraId="4DFA2CD3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kth_largest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array(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pivot_index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);</w:t>
      </w:r>
    </w:p>
    <w:p w14:paraId="11968C3F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elseif </w:t>
      </w:r>
      <w:r w:rsidRPr="00D666FD">
        <w:rPr>
          <w:rFonts w:ascii="Consolas" w:eastAsia="Times New Roman" w:hAnsi="Consolas" w:cs="Times New Roman"/>
          <w:sz w:val="20"/>
          <w:szCs w:val="20"/>
        </w:rPr>
        <w:t xml:space="preserve">k &lt;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pivot_position</w:t>
      </w:r>
      <w:proofErr w:type="spellEnd"/>
    </w:p>
    <w:p w14:paraId="578F0E73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The kth largest element is in the left subarray</w:t>
      </w:r>
    </w:p>
    <w:p w14:paraId="262A2925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kth_largest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quick_select_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recursive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 xml:space="preserve">array, low,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pivot_index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- 1, k);</w:t>
      </w:r>
    </w:p>
    <w:p w14:paraId="3A794257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lse</w:t>
      </w:r>
    </w:p>
    <w:p w14:paraId="58F2CB89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The kth largest element is in the right subarray</w:t>
      </w:r>
    </w:p>
    <w:p w14:paraId="75772EF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kth_largest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quick_select_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recursive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 xml:space="preserve">array,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pivot_index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+ 1, high, k -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pivot_position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);</w:t>
      </w:r>
    </w:p>
    <w:p w14:paraId="7852B983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18A3BE85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5CD0A565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4B65EC8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function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pivot_index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quick_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partition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array, low, high)</w:t>
      </w:r>
    </w:p>
    <w:p w14:paraId="2030EDC3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Partition the array and return the index of the pivot</w:t>
      </w:r>
    </w:p>
    <w:p w14:paraId="101E1414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</w:p>
    <w:p w14:paraId="6CF50C9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Choose the rightmost element as the pivot</w:t>
      </w:r>
    </w:p>
    <w:p w14:paraId="0FF202EF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pivot = array(high);</w:t>
      </w:r>
    </w:p>
    <w:p w14:paraId="52675647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</w:p>
    <w:p w14:paraId="6165B842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Initialize the index to track the position of the smaller elements</w:t>
      </w:r>
    </w:p>
    <w:p w14:paraId="165AAD59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low - 1;</w:t>
      </w:r>
    </w:p>
    <w:p w14:paraId="2FB8DBF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</w:p>
    <w:p w14:paraId="61DC5CA3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Iterate through the subarray</w:t>
      </w:r>
    </w:p>
    <w:p w14:paraId="5DDAD059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for </w:t>
      </w:r>
      <w:r w:rsidRPr="00D666FD">
        <w:rPr>
          <w:rFonts w:ascii="Consolas" w:eastAsia="Times New Roman" w:hAnsi="Consolas" w:cs="Times New Roman"/>
          <w:sz w:val="20"/>
          <w:szCs w:val="20"/>
        </w:rPr>
        <w:t xml:space="preserve">j = 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low:high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-1</w:t>
      </w:r>
    </w:p>
    <w:p w14:paraId="2E77DF31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if </w:t>
      </w:r>
      <w:r w:rsidRPr="00D666FD">
        <w:rPr>
          <w:rFonts w:ascii="Consolas" w:eastAsia="Times New Roman" w:hAnsi="Consolas" w:cs="Times New Roman"/>
          <w:sz w:val="20"/>
          <w:szCs w:val="20"/>
        </w:rPr>
        <w:t>array(j) &gt;= pivot</w:t>
      </w:r>
    </w:p>
    <w:p w14:paraId="47BA341D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Swap array elements if greater than or equal to the pivot</w:t>
      </w:r>
    </w:p>
    <w:p w14:paraId="4D6E2A28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+ 1;</w:t>
      </w:r>
    </w:p>
    <w:p w14:paraId="16541068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    temp = array(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);</w:t>
      </w:r>
    </w:p>
    <w:p w14:paraId="32063163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    array(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) = array(j);</w:t>
      </w:r>
    </w:p>
    <w:p w14:paraId="32A16102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    array(j) = temp;</w:t>
      </w:r>
    </w:p>
    <w:p w14:paraId="74134C7C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236A2B2F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3B07608C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</w:p>
    <w:p w14:paraId="250FB6B9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Swap the pivot element into its correct position</w:t>
      </w:r>
    </w:p>
    <w:p w14:paraId="66E1A535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temp = 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array(</w:t>
      </w:r>
      <w:proofErr w:type="spellStart"/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+ 1);</w:t>
      </w:r>
    </w:p>
    <w:p w14:paraId="798BBF76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array(</w:t>
      </w:r>
      <w:proofErr w:type="spellStart"/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+ 1) = array(high);</w:t>
      </w:r>
    </w:p>
    <w:p w14:paraId="013D1093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array(high) = temp;</w:t>
      </w:r>
    </w:p>
    <w:p w14:paraId="1EB190E0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</w:p>
    <w:p w14:paraId="1D0FA111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Return the index of the pivot</w:t>
      </w:r>
    </w:p>
    <w:p w14:paraId="7BA2D749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pivot_index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+ 1;</w:t>
      </w:r>
    </w:p>
    <w:p w14:paraId="312A065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57167C26" w14:textId="77777777" w:rsidR="00D666FD" w:rsidRDefault="00D666FD" w:rsidP="00B05E25">
      <w:pPr>
        <w:spacing w:after="0"/>
        <w:jc w:val="both"/>
        <w:rPr>
          <w:rFonts w:cstheme="minorHAnsi"/>
          <w:color w:val="000000"/>
          <w:sz w:val="28"/>
          <w:szCs w:val="24"/>
        </w:rPr>
      </w:pPr>
    </w:p>
    <w:p w14:paraId="41B950F4" w14:textId="122C9043" w:rsidR="00D666FD" w:rsidRDefault="00D666FD" w:rsidP="00B05E25">
      <w:pPr>
        <w:spacing w:after="0"/>
        <w:jc w:val="both"/>
        <w:rPr>
          <w:rFonts w:cstheme="minorHAnsi"/>
          <w:color w:val="000000"/>
          <w:sz w:val="28"/>
          <w:szCs w:val="24"/>
        </w:rPr>
      </w:pPr>
      <w:r>
        <w:rPr>
          <w:rFonts w:cstheme="minorHAnsi"/>
          <w:color w:val="000000"/>
          <w:sz w:val="28"/>
          <w:szCs w:val="24"/>
        </w:rPr>
        <w:lastRenderedPageBreak/>
        <w:t xml:space="preserve">#function for </w:t>
      </w:r>
      <w:proofErr w:type="spellStart"/>
      <w:r>
        <w:rPr>
          <w:rFonts w:cstheme="minorHAnsi"/>
          <w:color w:val="000000"/>
          <w:sz w:val="28"/>
          <w:szCs w:val="24"/>
        </w:rPr>
        <w:t>heapselect</w:t>
      </w:r>
      <w:proofErr w:type="spellEnd"/>
    </w:p>
    <w:p w14:paraId="37C307A3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function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kth_largest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heap_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select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array, k)</w:t>
      </w:r>
    </w:p>
    <w:p w14:paraId="5008D640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 xml:space="preserve">% </w:t>
      </w:r>
      <w:proofErr w:type="spellStart"/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HeapSelect</w:t>
      </w:r>
      <w:proofErr w:type="spellEnd"/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 xml:space="preserve"> algorithm to find the kth largest element</w:t>
      </w:r>
    </w:p>
    <w:p w14:paraId="7E102D83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</w:p>
    <w:p w14:paraId="4DAEF9B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Check if k is within valid range</w:t>
      </w:r>
    </w:p>
    <w:p w14:paraId="4CAFD14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if </w:t>
      </w:r>
      <w:r w:rsidRPr="00D666FD">
        <w:rPr>
          <w:rFonts w:ascii="Consolas" w:eastAsia="Times New Roman" w:hAnsi="Consolas" w:cs="Times New Roman"/>
          <w:sz w:val="20"/>
          <w:szCs w:val="20"/>
        </w:rPr>
        <w:t>k &lt; 1 || k &gt; length(array)</w:t>
      </w:r>
    </w:p>
    <w:p w14:paraId="0FFD6AAA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error(</w:t>
      </w:r>
      <w:proofErr w:type="gramEnd"/>
      <w:r w:rsidRPr="00D666FD">
        <w:rPr>
          <w:rFonts w:ascii="Consolas" w:eastAsia="Times New Roman" w:hAnsi="Consolas" w:cs="Times New Roman"/>
          <w:color w:val="A709F5"/>
          <w:sz w:val="20"/>
          <w:szCs w:val="20"/>
        </w:rPr>
        <w:t>'Invalid value of k'</w:t>
      </w:r>
      <w:r w:rsidRPr="00D666FD">
        <w:rPr>
          <w:rFonts w:ascii="Consolas" w:eastAsia="Times New Roman" w:hAnsi="Consolas" w:cs="Times New Roman"/>
          <w:sz w:val="20"/>
          <w:szCs w:val="20"/>
        </w:rPr>
        <w:t>);</w:t>
      </w:r>
    </w:p>
    <w:p w14:paraId="07F1C09F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60774477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</w:p>
    <w:p w14:paraId="5A8A659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Create a max heap from the first k elements</w:t>
      </w:r>
    </w:p>
    <w:p w14:paraId="0A6936D1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max_heap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array(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1:k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);</w:t>
      </w:r>
    </w:p>
    <w:p w14:paraId="0168B04B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max_heap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heapify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max_heap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);</w:t>
      </w:r>
    </w:p>
    <w:p w14:paraId="283FE1D9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</w:p>
    <w:p w14:paraId="35C808F1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Iterate through the remaining elements</w:t>
      </w:r>
    </w:p>
    <w:p w14:paraId="560BD2FD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for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k+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1:length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(array)</w:t>
      </w:r>
    </w:p>
    <w:p w14:paraId="1EAA165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if </w:t>
      </w:r>
      <w:r w:rsidRPr="00D666FD">
        <w:rPr>
          <w:rFonts w:ascii="Consolas" w:eastAsia="Times New Roman" w:hAnsi="Consolas" w:cs="Times New Roman"/>
          <w:sz w:val="20"/>
          <w:szCs w:val="20"/>
        </w:rPr>
        <w:t>array(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) &gt;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max_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heap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1)</w:t>
      </w:r>
    </w:p>
    <w:p w14:paraId="7E28E18C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Replace the root of the heap with the current element</w:t>
      </w:r>
    </w:p>
    <w:p w14:paraId="0161AA0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max_heap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heapreplace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max_heap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, array(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));</w:t>
      </w:r>
    </w:p>
    <w:p w14:paraId="1AC587AC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26F287E3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4153C97F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</w:p>
    <w:p w14:paraId="4665EDE8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The kth largest element is the root of the max heap</w:t>
      </w:r>
    </w:p>
    <w:p w14:paraId="4F64BA7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kth_largest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max_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heap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1);</w:t>
      </w:r>
    </w:p>
    <w:p w14:paraId="66534C1D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249BD44C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092C2055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function </w:t>
      </w:r>
      <w:r w:rsidRPr="00D666FD">
        <w:rPr>
          <w:rFonts w:ascii="Consolas" w:eastAsia="Times New Roman" w:hAnsi="Consolas" w:cs="Times New Roman"/>
          <w:sz w:val="20"/>
          <w:szCs w:val="20"/>
        </w:rPr>
        <w:t xml:space="preserve">heap =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heapify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array)</w:t>
      </w:r>
    </w:p>
    <w:p w14:paraId="7CE1239C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 xml:space="preserve">% Helper function to </w:t>
      </w:r>
      <w:proofErr w:type="spellStart"/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heapify</w:t>
      </w:r>
      <w:proofErr w:type="spellEnd"/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 xml:space="preserve"> an array</w:t>
      </w:r>
    </w:p>
    <w:p w14:paraId="6420037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heap = array;</w:t>
      </w:r>
    </w:p>
    <w:p w14:paraId="3B32E14D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n = length(array);</w:t>
      </w:r>
    </w:p>
    <w:p w14:paraId="29FA095C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7845E5B6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for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fix(n/2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):-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1:1</w:t>
      </w:r>
    </w:p>
    <w:p w14:paraId="2C8A6869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heap = </w:t>
      </w:r>
      <w:proofErr w:type="spellStart"/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heapdown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 xml:space="preserve">heap,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, n);</w:t>
      </w:r>
    </w:p>
    <w:p w14:paraId="54D45032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70157603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025D47DB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4F9A4C4A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function </w:t>
      </w:r>
      <w:r w:rsidRPr="00D666FD">
        <w:rPr>
          <w:rFonts w:ascii="Consolas" w:eastAsia="Times New Roman" w:hAnsi="Consolas" w:cs="Times New Roman"/>
          <w:sz w:val="20"/>
          <w:szCs w:val="20"/>
        </w:rPr>
        <w:t xml:space="preserve">heap = </w:t>
      </w:r>
      <w:proofErr w:type="spellStart"/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heapreplace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heap, value)</w:t>
      </w:r>
    </w:p>
    <w:p w14:paraId="6D6D8168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% Helper function to replace the root of the heap with a new value</w:t>
      </w:r>
    </w:p>
    <w:p w14:paraId="1D0A716A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heap(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1) = value;</w:t>
      </w:r>
    </w:p>
    <w:p w14:paraId="34ADA216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heap = </w:t>
      </w:r>
      <w:proofErr w:type="spellStart"/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heapdown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heap, 1, length(heap));</w:t>
      </w:r>
    </w:p>
    <w:p w14:paraId="042FF0C6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3E349A0C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03068818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function </w:t>
      </w:r>
      <w:r w:rsidRPr="00D666FD">
        <w:rPr>
          <w:rFonts w:ascii="Consolas" w:eastAsia="Times New Roman" w:hAnsi="Consolas" w:cs="Times New Roman"/>
          <w:sz w:val="20"/>
          <w:szCs w:val="20"/>
        </w:rPr>
        <w:t xml:space="preserve">heap = </w:t>
      </w:r>
      <w:proofErr w:type="spellStart"/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heapdown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 xml:space="preserve">heap,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, n)</w:t>
      </w:r>
    </w:p>
    <w:p w14:paraId="2C9FAA01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 xml:space="preserve">% Helper function for </w:t>
      </w:r>
      <w:proofErr w:type="spellStart"/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heapify</w:t>
      </w:r>
      <w:proofErr w:type="spellEnd"/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 xml:space="preserve"> and </w:t>
      </w:r>
      <w:proofErr w:type="spellStart"/>
      <w:r w:rsidRPr="00D666FD">
        <w:rPr>
          <w:rFonts w:ascii="Consolas" w:eastAsia="Times New Roman" w:hAnsi="Consolas" w:cs="Times New Roman"/>
          <w:color w:val="008013"/>
          <w:sz w:val="20"/>
          <w:szCs w:val="20"/>
        </w:rPr>
        <w:t>heapreplace</w:t>
      </w:r>
      <w:proofErr w:type="spellEnd"/>
    </w:p>
    <w:p w14:paraId="0449C56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while </w:t>
      </w:r>
      <w:r w:rsidRPr="00D666FD">
        <w:rPr>
          <w:rFonts w:ascii="Consolas" w:eastAsia="Times New Roman" w:hAnsi="Consolas" w:cs="Times New Roman"/>
          <w:sz w:val="20"/>
          <w:szCs w:val="20"/>
        </w:rPr>
        <w:t>2*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&lt;= n</w:t>
      </w:r>
    </w:p>
    <w:p w14:paraId="1D27C802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j = 2*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;</w:t>
      </w:r>
    </w:p>
    <w:p w14:paraId="1A30AD4D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if </w:t>
      </w:r>
      <w:r w:rsidRPr="00D666FD">
        <w:rPr>
          <w:rFonts w:ascii="Consolas" w:eastAsia="Times New Roman" w:hAnsi="Consolas" w:cs="Times New Roman"/>
          <w:sz w:val="20"/>
          <w:szCs w:val="20"/>
        </w:rPr>
        <w:t xml:space="preserve">j &lt; n &amp;&amp; heap(j) &lt; </w:t>
      </w:r>
      <w:proofErr w:type="gramStart"/>
      <w:r w:rsidRPr="00D666FD">
        <w:rPr>
          <w:rFonts w:ascii="Consolas" w:eastAsia="Times New Roman" w:hAnsi="Consolas" w:cs="Times New Roman"/>
          <w:sz w:val="20"/>
          <w:szCs w:val="20"/>
        </w:rPr>
        <w:t>heap(</w:t>
      </w:r>
      <w:proofErr w:type="gramEnd"/>
      <w:r w:rsidRPr="00D666FD">
        <w:rPr>
          <w:rFonts w:ascii="Consolas" w:eastAsia="Times New Roman" w:hAnsi="Consolas" w:cs="Times New Roman"/>
          <w:sz w:val="20"/>
          <w:szCs w:val="20"/>
        </w:rPr>
        <w:t>j + 1)</w:t>
      </w:r>
    </w:p>
    <w:p w14:paraId="58751BC4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    j = j + 1;</w:t>
      </w:r>
    </w:p>
    <w:p w14:paraId="1FB72245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4FAA7267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58F3C23E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 xml:space="preserve">if </w:t>
      </w:r>
      <w:r w:rsidRPr="00D666FD">
        <w:rPr>
          <w:rFonts w:ascii="Consolas" w:eastAsia="Times New Roman" w:hAnsi="Consolas" w:cs="Times New Roman"/>
          <w:sz w:val="20"/>
          <w:szCs w:val="20"/>
        </w:rPr>
        <w:t>heap(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) &gt;= heap(j)</w:t>
      </w:r>
    </w:p>
    <w:p w14:paraId="1A6FA2C9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break</w:t>
      </w:r>
      <w:r w:rsidRPr="00D666FD">
        <w:rPr>
          <w:rFonts w:ascii="Consolas" w:eastAsia="Times New Roman" w:hAnsi="Consolas" w:cs="Times New Roman"/>
          <w:sz w:val="20"/>
          <w:szCs w:val="20"/>
        </w:rPr>
        <w:t>;</w:t>
      </w:r>
    </w:p>
    <w:p w14:paraId="47C4BFD4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61FFF471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3517762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temp = heap(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);</w:t>
      </w:r>
    </w:p>
    <w:p w14:paraId="575DA665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heap(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>) = heap(j);</w:t>
      </w:r>
    </w:p>
    <w:p w14:paraId="3EC54895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heap(j) = temp;</w:t>
      </w:r>
    </w:p>
    <w:p w14:paraId="317E5871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5713B87F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D666FD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D666FD">
        <w:rPr>
          <w:rFonts w:ascii="Consolas" w:eastAsia="Times New Roman" w:hAnsi="Consolas" w:cs="Times New Roman"/>
          <w:sz w:val="20"/>
          <w:szCs w:val="20"/>
        </w:rPr>
        <w:t xml:space="preserve"> = j;</w:t>
      </w:r>
    </w:p>
    <w:p w14:paraId="2A99CAFC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sz w:val="20"/>
          <w:szCs w:val="20"/>
        </w:rPr>
        <w:lastRenderedPageBreak/>
        <w:t xml:space="preserve">    </w:t>
      </w: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690D0022" w14:textId="77777777" w:rsidR="00D666FD" w:rsidRP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D666FD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32CB0958" w14:textId="77777777" w:rsidR="00D666FD" w:rsidRDefault="00D666FD" w:rsidP="00D666FD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23CC46A7" w14:textId="09041574" w:rsidR="00D666FD" w:rsidRPr="00D666FD" w:rsidRDefault="00D666FD" w:rsidP="00D666FD">
      <w:pPr>
        <w:spacing w:after="0" w:line="240" w:lineRule="auto"/>
        <w:jc w:val="center"/>
        <w:rPr>
          <w:rFonts w:ascii="Consolas" w:eastAsia="Times New Roman" w:hAnsi="Consolas" w:cs="Times New Roman"/>
          <w:b/>
          <w:bCs/>
          <w:sz w:val="30"/>
          <w:szCs w:val="30"/>
        </w:rPr>
      </w:pPr>
      <w:r w:rsidRPr="00D666FD">
        <w:rPr>
          <w:rFonts w:ascii="Consolas" w:eastAsia="Times New Roman" w:hAnsi="Consolas" w:cs="Times New Roman"/>
          <w:b/>
          <w:bCs/>
          <w:sz w:val="30"/>
          <w:szCs w:val="30"/>
        </w:rPr>
        <w:t>SIMULATION</w:t>
      </w:r>
    </w:p>
    <w:p w14:paraId="70593F1C" w14:textId="77777777" w:rsidR="00D666FD" w:rsidRDefault="00D666FD" w:rsidP="00B05E25">
      <w:pPr>
        <w:spacing w:after="0"/>
        <w:jc w:val="both"/>
        <w:rPr>
          <w:rFonts w:cstheme="minorHAnsi"/>
          <w:color w:val="000000"/>
          <w:sz w:val="28"/>
          <w:szCs w:val="24"/>
        </w:rPr>
      </w:pPr>
    </w:p>
    <w:p w14:paraId="3639B4B9" w14:textId="3E751EAC" w:rsidR="00D666FD" w:rsidRDefault="00D666FD" w:rsidP="00D666FD">
      <w:pPr>
        <w:spacing w:after="0"/>
        <w:jc w:val="center"/>
        <w:rPr>
          <w:rFonts w:cstheme="minorHAnsi"/>
          <w:color w:val="000000"/>
          <w:sz w:val="28"/>
          <w:szCs w:val="24"/>
        </w:rPr>
      </w:pPr>
      <w:r w:rsidRPr="00D666FD">
        <w:rPr>
          <w:rFonts w:cstheme="minorHAnsi"/>
          <w:color w:val="000000"/>
          <w:sz w:val="28"/>
          <w:szCs w:val="24"/>
        </w:rPr>
        <w:drawing>
          <wp:inline distT="0" distB="0" distL="0" distR="0" wp14:anchorId="2E2681AE" wp14:editId="1649B7D8">
            <wp:extent cx="4427604" cy="3292125"/>
            <wp:effectExtent l="0" t="0" r="0" b="3810"/>
            <wp:docPr id="1295829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82937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27604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DBA27" w14:textId="77777777" w:rsidR="00D666FD" w:rsidRDefault="00D666FD" w:rsidP="00D666FD">
      <w:pPr>
        <w:spacing w:after="0"/>
        <w:jc w:val="center"/>
        <w:rPr>
          <w:rFonts w:cstheme="minorHAnsi"/>
          <w:color w:val="000000"/>
          <w:sz w:val="28"/>
          <w:szCs w:val="24"/>
        </w:rPr>
      </w:pPr>
    </w:p>
    <w:p w14:paraId="3325D36F" w14:textId="1D0B46EB" w:rsidR="00D666FD" w:rsidRDefault="00D666FD" w:rsidP="00D666FD">
      <w:pPr>
        <w:spacing w:after="0"/>
        <w:rPr>
          <w:rFonts w:cstheme="minorHAnsi"/>
          <w:color w:val="000000"/>
          <w:sz w:val="28"/>
          <w:szCs w:val="24"/>
        </w:rPr>
      </w:pPr>
      <w:r>
        <w:rPr>
          <w:rFonts w:cstheme="minorHAnsi"/>
          <w:color w:val="000000"/>
          <w:sz w:val="28"/>
          <w:szCs w:val="24"/>
        </w:rPr>
        <w:t xml:space="preserve">Observations: </w:t>
      </w:r>
    </w:p>
    <w:p w14:paraId="76B62203" w14:textId="25C6DA96" w:rsidR="00D666FD" w:rsidRPr="00D666FD" w:rsidRDefault="00D666FD" w:rsidP="00D666FD">
      <w:pPr>
        <w:pStyle w:val="ListParagraph"/>
        <w:numPr>
          <w:ilvl w:val="0"/>
          <w:numId w:val="1"/>
        </w:numPr>
        <w:spacing w:after="0"/>
        <w:rPr>
          <w:rFonts w:cstheme="minorHAnsi"/>
          <w:color w:val="000000"/>
          <w:sz w:val="28"/>
          <w:szCs w:val="24"/>
        </w:rPr>
      </w:pPr>
      <w:r>
        <w:rPr>
          <w:rFonts w:ascii="Segoe UI" w:hAnsi="Segoe UI" w:cs="Segoe UI"/>
          <w:color w:val="0D0D0D"/>
          <w:shd w:val="clear" w:color="auto" w:fill="FFFFFF"/>
        </w:rPr>
        <w:t xml:space="preserve">The execution time of the </w:t>
      </w:r>
      <w:proofErr w:type="spellStart"/>
      <w:r>
        <w:rPr>
          <w:rFonts w:ascii="Segoe UI" w:hAnsi="Segoe UI" w:cs="Segoe UI"/>
          <w:color w:val="0D0D0D"/>
          <w:shd w:val="clear" w:color="auto" w:fill="FFFFFF"/>
        </w:rPr>
        <w:t>HeapSelect</w:t>
      </w:r>
      <w:proofErr w:type="spellEnd"/>
      <w:r>
        <w:rPr>
          <w:rFonts w:ascii="Segoe UI" w:hAnsi="Segoe UI" w:cs="Segoe UI"/>
          <w:color w:val="0D0D0D"/>
          <w:shd w:val="clear" w:color="auto" w:fill="FFFFFF"/>
        </w:rPr>
        <w:t xml:space="preserve"> algorithm tends to be higher than that of </w:t>
      </w:r>
      <w:proofErr w:type="spellStart"/>
      <w:r>
        <w:rPr>
          <w:rFonts w:ascii="Segoe UI" w:hAnsi="Segoe UI" w:cs="Segoe UI"/>
          <w:color w:val="0D0D0D"/>
          <w:shd w:val="clear" w:color="auto" w:fill="FFFFFF"/>
        </w:rPr>
        <w:t>QuickSelect</w:t>
      </w:r>
      <w:proofErr w:type="spellEnd"/>
      <w:r>
        <w:rPr>
          <w:rFonts w:ascii="Segoe UI" w:hAnsi="Segoe UI" w:cs="Segoe UI"/>
          <w:color w:val="0D0D0D"/>
          <w:shd w:val="clear" w:color="auto" w:fill="FFFFFF"/>
        </w:rPr>
        <w:t>.</w:t>
      </w:r>
    </w:p>
    <w:p w14:paraId="4CEB7E4F" w14:textId="66766498" w:rsidR="00D666FD" w:rsidRPr="00D666FD" w:rsidRDefault="00D666FD" w:rsidP="00D666FD">
      <w:pPr>
        <w:pStyle w:val="ListParagraph"/>
        <w:numPr>
          <w:ilvl w:val="0"/>
          <w:numId w:val="1"/>
        </w:numPr>
        <w:spacing w:after="0"/>
        <w:rPr>
          <w:rFonts w:cstheme="minorHAnsi"/>
          <w:color w:val="000000"/>
          <w:sz w:val="28"/>
          <w:szCs w:val="24"/>
        </w:rPr>
      </w:pPr>
      <w:proofErr w:type="spellStart"/>
      <w:r>
        <w:rPr>
          <w:rFonts w:ascii="Segoe UI" w:hAnsi="Segoe UI" w:cs="Segoe UI"/>
          <w:color w:val="0D0D0D"/>
          <w:shd w:val="clear" w:color="auto" w:fill="FFFFFF"/>
        </w:rPr>
        <w:t>QuickSelect</w:t>
      </w:r>
      <w:proofErr w:type="spellEnd"/>
      <w:r>
        <w:rPr>
          <w:rFonts w:ascii="Segoe UI" w:hAnsi="Segoe UI" w:cs="Segoe UI"/>
          <w:color w:val="0D0D0D"/>
          <w:shd w:val="clear" w:color="auto" w:fill="FFFFFF"/>
        </w:rPr>
        <w:t xml:space="preserve"> is generally more efficient for finding the kth largest element in an unsorted array due to its average-case time complexity of O(n). It employs a partitioning strategy similar to </w:t>
      </w:r>
      <w:proofErr w:type="spellStart"/>
      <w:r>
        <w:rPr>
          <w:rFonts w:ascii="Segoe UI" w:hAnsi="Segoe UI" w:cs="Segoe UI"/>
          <w:color w:val="0D0D0D"/>
          <w:shd w:val="clear" w:color="auto" w:fill="FFFFFF"/>
        </w:rPr>
        <w:t>QuickSort</w:t>
      </w:r>
      <w:proofErr w:type="spellEnd"/>
      <w:r>
        <w:rPr>
          <w:rFonts w:ascii="Segoe UI" w:hAnsi="Segoe UI" w:cs="Segoe UI"/>
          <w:color w:val="0D0D0D"/>
          <w:shd w:val="clear" w:color="auto" w:fill="FFFFFF"/>
        </w:rPr>
        <w:t>.</w:t>
      </w:r>
    </w:p>
    <w:p w14:paraId="3A3FE489" w14:textId="37105FF2" w:rsidR="00D666FD" w:rsidRPr="00D666FD" w:rsidRDefault="00D666FD" w:rsidP="00D666FD">
      <w:pPr>
        <w:pStyle w:val="ListParagraph"/>
        <w:numPr>
          <w:ilvl w:val="0"/>
          <w:numId w:val="1"/>
        </w:numPr>
        <w:spacing w:after="0"/>
        <w:rPr>
          <w:rFonts w:cstheme="minorHAnsi"/>
          <w:color w:val="000000"/>
          <w:sz w:val="28"/>
          <w:szCs w:val="24"/>
        </w:rPr>
      </w:pPr>
      <w:r>
        <w:rPr>
          <w:rFonts w:ascii="Segoe UI" w:hAnsi="Segoe UI" w:cs="Segoe UI"/>
          <w:color w:val="0D0D0D"/>
          <w:shd w:val="clear" w:color="auto" w:fill="FFFFFF"/>
        </w:rPr>
        <w:t xml:space="preserve">On the other hand, </w:t>
      </w:r>
      <w:proofErr w:type="spellStart"/>
      <w:r>
        <w:rPr>
          <w:rFonts w:ascii="Segoe UI" w:hAnsi="Segoe UI" w:cs="Segoe UI"/>
          <w:color w:val="0D0D0D"/>
          <w:shd w:val="clear" w:color="auto" w:fill="FFFFFF"/>
        </w:rPr>
        <w:t>HeapSelect</w:t>
      </w:r>
      <w:proofErr w:type="spellEnd"/>
      <w:r>
        <w:rPr>
          <w:rFonts w:ascii="Segoe UI" w:hAnsi="Segoe UI" w:cs="Segoe UI"/>
          <w:color w:val="0D0D0D"/>
          <w:shd w:val="clear" w:color="auto" w:fill="FFFFFF"/>
        </w:rPr>
        <w:t xml:space="preserve"> builds a max heap from the initial </w:t>
      </w:r>
      <w:r>
        <w:rPr>
          <w:rStyle w:val="HTMLCode"/>
          <w:rFonts w:ascii="Ubuntu Mono" w:eastAsiaTheme="minorEastAsia" w:hAnsi="Ubuntu Mono"/>
          <w:b/>
          <w:bCs/>
          <w:color w:val="0D0D0D"/>
          <w:sz w:val="21"/>
          <w:szCs w:val="21"/>
          <w:bdr w:val="single" w:sz="2" w:space="0" w:color="E3E3E3" w:frame="1"/>
          <w:shd w:val="clear" w:color="auto" w:fill="FFFFFF"/>
        </w:rPr>
        <w:t>k</w:t>
      </w:r>
      <w:r>
        <w:rPr>
          <w:rFonts w:ascii="Segoe UI" w:hAnsi="Segoe UI" w:cs="Segoe UI"/>
          <w:color w:val="0D0D0D"/>
          <w:shd w:val="clear" w:color="auto" w:fill="FFFFFF"/>
        </w:rPr>
        <w:t xml:space="preserve"> elements and then iterates through the remaining elements to maintain the heap property. While it has a time complexity of </w:t>
      </w:r>
      <w:proofErr w:type="gramStart"/>
      <w:r>
        <w:rPr>
          <w:rFonts w:ascii="Segoe UI" w:hAnsi="Segoe UI" w:cs="Segoe UI"/>
          <w:color w:val="0D0D0D"/>
          <w:shd w:val="clear" w:color="auto" w:fill="FFFFFF"/>
        </w:rPr>
        <w:t>O(</w:t>
      </w:r>
      <w:proofErr w:type="gramEnd"/>
      <w:r>
        <w:rPr>
          <w:rFonts w:ascii="Segoe UI" w:hAnsi="Segoe UI" w:cs="Segoe UI"/>
          <w:color w:val="0D0D0D"/>
          <w:shd w:val="clear" w:color="auto" w:fill="FFFFFF"/>
        </w:rPr>
        <w:t xml:space="preserve">n log k), it may exhibit slightly higher overhead compared to </w:t>
      </w:r>
      <w:proofErr w:type="spellStart"/>
      <w:r>
        <w:rPr>
          <w:rFonts w:ascii="Segoe UI" w:hAnsi="Segoe UI" w:cs="Segoe UI"/>
          <w:color w:val="0D0D0D"/>
          <w:shd w:val="clear" w:color="auto" w:fill="FFFFFF"/>
        </w:rPr>
        <w:t>quickselect</w:t>
      </w:r>
      <w:proofErr w:type="spellEnd"/>
      <w:r>
        <w:rPr>
          <w:rFonts w:ascii="Segoe UI" w:hAnsi="Segoe UI" w:cs="Segoe UI"/>
          <w:color w:val="0D0D0D"/>
          <w:shd w:val="clear" w:color="auto" w:fill="FFFFFF"/>
        </w:rPr>
        <w:t xml:space="preserve"> for small values of </w:t>
      </w:r>
      <w:r>
        <w:rPr>
          <w:rStyle w:val="HTMLCode"/>
          <w:rFonts w:ascii="Ubuntu Mono" w:eastAsiaTheme="minorEastAsia" w:hAnsi="Ubuntu Mono"/>
          <w:b/>
          <w:bCs/>
          <w:color w:val="0D0D0D"/>
          <w:sz w:val="21"/>
          <w:szCs w:val="21"/>
          <w:bdr w:val="single" w:sz="2" w:space="0" w:color="E3E3E3" w:frame="1"/>
          <w:shd w:val="clear" w:color="auto" w:fill="FFFFFF"/>
        </w:rPr>
        <w:t>k</w:t>
      </w:r>
      <w:r>
        <w:rPr>
          <w:rFonts w:ascii="Segoe UI" w:hAnsi="Segoe UI" w:cs="Segoe UI"/>
          <w:color w:val="0D0D0D"/>
          <w:shd w:val="clear" w:color="auto" w:fill="FFFFFF"/>
        </w:rPr>
        <w:t>.</w:t>
      </w:r>
    </w:p>
    <w:p w14:paraId="763E36C4" w14:textId="77777777" w:rsidR="00B05E25" w:rsidRDefault="00B05E25" w:rsidP="00C23A40">
      <w:pPr>
        <w:pStyle w:val="NoSpacing"/>
        <w:jc w:val="both"/>
        <w:rPr>
          <w:rFonts w:cstheme="minorHAnsi"/>
          <w:b/>
          <w:sz w:val="28"/>
          <w:szCs w:val="28"/>
          <w:highlight w:val="lightGray"/>
        </w:rPr>
      </w:pPr>
    </w:p>
    <w:p w14:paraId="4BC7F756" w14:textId="77777777" w:rsidR="00B05E25" w:rsidRDefault="00B05E25" w:rsidP="00C23A40">
      <w:pPr>
        <w:pStyle w:val="NoSpacing"/>
        <w:jc w:val="both"/>
        <w:rPr>
          <w:rFonts w:cstheme="minorHAnsi"/>
          <w:b/>
          <w:sz w:val="28"/>
          <w:szCs w:val="28"/>
          <w:highlight w:val="lightGray"/>
        </w:rPr>
      </w:pPr>
    </w:p>
    <w:p w14:paraId="51687B14" w14:textId="77777777" w:rsidR="00B05E25" w:rsidRDefault="00B05E25" w:rsidP="00C23A40">
      <w:pPr>
        <w:pStyle w:val="NoSpacing"/>
        <w:jc w:val="both"/>
        <w:rPr>
          <w:rFonts w:cstheme="minorHAnsi"/>
          <w:b/>
          <w:sz w:val="28"/>
          <w:szCs w:val="28"/>
          <w:highlight w:val="lightGray"/>
        </w:rPr>
      </w:pPr>
    </w:p>
    <w:p w14:paraId="30468A21" w14:textId="77777777" w:rsidR="00C23A40" w:rsidRPr="005F4EB7" w:rsidRDefault="00C23A40" w:rsidP="00C23A40">
      <w:pPr>
        <w:pStyle w:val="NoSpacing"/>
        <w:jc w:val="both"/>
        <w:rPr>
          <w:rFonts w:cstheme="minorHAnsi"/>
          <w:b/>
          <w:sz w:val="28"/>
          <w:szCs w:val="28"/>
        </w:rPr>
      </w:pPr>
      <w:r w:rsidRPr="005F4EB7">
        <w:rPr>
          <w:rFonts w:cstheme="minorHAnsi"/>
          <w:b/>
          <w:sz w:val="28"/>
          <w:szCs w:val="28"/>
          <w:highlight w:val="lightGray"/>
        </w:rPr>
        <w:t>Q.</w:t>
      </w:r>
      <w:r w:rsidR="00927642">
        <w:rPr>
          <w:rFonts w:cstheme="minorHAnsi"/>
          <w:b/>
          <w:sz w:val="28"/>
          <w:szCs w:val="28"/>
          <w:highlight w:val="lightGray"/>
        </w:rPr>
        <w:t>1</w:t>
      </w:r>
      <w:r w:rsidR="00B05E25">
        <w:rPr>
          <w:rFonts w:cstheme="minorHAnsi"/>
          <w:b/>
          <w:sz w:val="28"/>
          <w:szCs w:val="28"/>
          <w:highlight w:val="lightGray"/>
        </w:rPr>
        <w:t>7</w:t>
      </w:r>
      <w:r w:rsidRPr="005F4EB7">
        <w:rPr>
          <w:rFonts w:cstheme="minorHAnsi"/>
          <w:b/>
          <w:sz w:val="28"/>
          <w:szCs w:val="28"/>
          <w:highlight w:val="lightGray"/>
        </w:rPr>
        <w:t>.</w:t>
      </w:r>
      <w:r w:rsidRPr="005F4EB7">
        <w:rPr>
          <w:rFonts w:cstheme="minorHAnsi"/>
          <w:b/>
          <w:sz w:val="28"/>
          <w:szCs w:val="28"/>
          <w:highlight w:val="lightGray"/>
        </w:rPr>
        <w:tab/>
      </w:r>
      <w:r w:rsidRPr="005F4EB7">
        <w:rPr>
          <w:rFonts w:cstheme="minorHAnsi"/>
          <w:b/>
          <w:sz w:val="28"/>
          <w:szCs w:val="28"/>
          <w:highlight w:val="lightGray"/>
        </w:rPr>
        <w:tab/>
        <w:t xml:space="preserve">BINOMIAL COEFFICIENTS </w:t>
      </w:r>
    </w:p>
    <w:p w14:paraId="1D2DE1FE" w14:textId="77777777" w:rsidR="00C23A40" w:rsidRPr="005F4EB7" w:rsidRDefault="000D15B5" w:rsidP="00C23A40">
      <w:pPr>
        <w:spacing w:after="0"/>
        <w:jc w:val="both"/>
        <w:rPr>
          <w:rFonts w:cstheme="minorHAnsi"/>
          <w:color w:val="000000"/>
          <w:sz w:val="28"/>
          <w:szCs w:val="28"/>
        </w:rPr>
      </w:pPr>
      <w:r>
        <w:rPr>
          <w:rFonts w:cstheme="minorHAnsi"/>
          <w:noProof/>
          <w:color w:val="000000"/>
          <w:sz w:val="28"/>
          <w:szCs w:val="28"/>
          <w:lang w:val="en-US" w:eastAsia="en-US"/>
        </w:rPr>
        <w:object w:dxaOrig="1440" w:dyaOrig="1440" w14:anchorId="49EEF4F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ject 3" o:spid="_x0000_s1026" type="#_x0000_t75" style="position:absolute;left:0;text-align:left;margin-left:87.6pt;margin-top:29.55pt;width:238pt;height:56pt;z-index:251660288" filled="t">
            <v:fill r:id="rId12" o:title="Parchment" type="tile"/>
            <v:imagedata r:id="rId13" o:title=""/>
          </v:shape>
          <o:OLEObject Type="Embed" ProgID="Equation.3" ShapeID="Object 3" DrawAspect="Content" ObjectID="_1771747078" r:id="rId14"/>
        </w:object>
      </w:r>
      <w:proofErr w:type="gramStart"/>
      <w:r w:rsidR="00C23A40" w:rsidRPr="005F4EB7">
        <w:rPr>
          <w:rFonts w:cstheme="minorHAnsi"/>
          <w:color w:val="000000"/>
          <w:sz w:val="28"/>
          <w:szCs w:val="28"/>
        </w:rPr>
        <w:t>Computing  the</w:t>
      </w:r>
      <w:proofErr w:type="gramEnd"/>
      <w:r w:rsidR="00C23A40" w:rsidRPr="005F4EB7">
        <w:rPr>
          <w:rFonts w:cstheme="minorHAnsi"/>
          <w:color w:val="000000"/>
          <w:sz w:val="28"/>
          <w:szCs w:val="28"/>
        </w:rPr>
        <w:t xml:space="preserve"> </w:t>
      </w:r>
      <w:r w:rsidR="00C23A40" w:rsidRPr="005F4EB7">
        <w:rPr>
          <w:rFonts w:cstheme="minorHAnsi"/>
          <w:b/>
          <w:bCs/>
          <w:color w:val="000000"/>
          <w:sz w:val="28"/>
          <w:szCs w:val="28"/>
        </w:rPr>
        <w:t xml:space="preserve">binomial coefficients </w:t>
      </w:r>
      <w:r w:rsidR="00C23A40" w:rsidRPr="005F4EB7">
        <w:rPr>
          <w:rFonts w:cstheme="minorHAnsi"/>
          <w:i/>
          <w:iCs/>
          <w:color w:val="000000"/>
          <w:sz w:val="28"/>
          <w:szCs w:val="28"/>
        </w:rPr>
        <w:t>C</w:t>
      </w:r>
      <w:r w:rsidR="00C23A40" w:rsidRPr="005F4EB7">
        <w:rPr>
          <w:rFonts w:cstheme="minorHAnsi"/>
          <w:color w:val="000000"/>
          <w:sz w:val="28"/>
          <w:szCs w:val="28"/>
        </w:rPr>
        <w:t>(</w:t>
      </w:r>
      <w:r w:rsidR="00C23A40" w:rsidRPr="005F4EB7">
        <w:rPr>
          <w:rFonts w:cstheme="minorHAnsi"/>
          <w:i/>
          <w:iCs/>
          <w:color w:val="000000"/>
          <w:sz w:val="28"/>
          <w:szCs w:val="28"/>
        </w:rPr>
        <w:t>n</w:t>
      </w:r>
      <w:r w:rsidR="00C23A40" w:rsidRPr="005F4EB7">
        <w:rPr>
          <w:rFonts w:cstheme="minorHAnsi"/>
          <w:color w:val="000000"/>
          <w:sz w:val="28"/>
          <w:szCs w:val="28"/>
        </w:rPr>
        <w:t xml:space="preserve">, </w:t>
      </w:r>
      <w:r w:rsidR="00C23A40" w:rsidRPr="005F4EB7">
        <w:rPr>
          <w:rFonts w:cstheme="minorHAnsi"/>
          <w:i/>
          <w:iCs/>
          <w:color w:val="000000"/>
          <w:sz w:val="28"/>
          <w:szCs w:val="28"/>
        </w:rPr>
        <w:t>k</w:t>
      </w:r>
      <w:r w:rsidR="00C23A40" w:rsidRPr="005F4EB7">
        <w:rPr>
          <w:rFonts w:cstheme="minorHAnsi"/>
          <w:color w:val="000000"/>
          <w:sz w:val="28"/>
          <w:szCs w:val="28"/>
        </w:rPr>
        <w:t>) defined by the following recursive formula:</w:t>
      </w:r>
    </w:p>
    <w:p w14:paraId="04438420" w14:textId="77777777" w:rsidR="00C23A40" w:rsidRPr="005F4EB7" w:rsidRDefault="00C23A40" w:rsidP="00C23A40">
      <w:pPr>
        <w:spacing w:after="0"/>
        <w:jc w:val="both"/>
        <w:rPr>
          <w:rFonts w:cstheme="minorHAnsi"/>
          <w:color w:val="000000"/>
          <w:sz w:val="28"/>
          <w:szCs w:val="28"/>
        </w:rPr>
      </w:pPr>
    </w:p>
    <w:p w14:paraId="2D30719B" w14:textId="77777777" w:rsidR="00C23A40" w:rsidRPr="005F4EB7" w:rsidRDefault="00C23A40" w:rsidP="00C23A40">
      <w:pPr>
        <w:spacing w:after="0"/>
        <w:jc w:val="both"/>
        <w:rPr>
          <w:rFonts w:cstheme="minorHAnsi"/>
          <w:color w:val="000000"/>
          <w:sz w:val="28"/>
          <w:szCs w:val="28"/>
        </w:rPr>
      </w:pPr>
    </w:p>
    <w:p w14:paraId="368300B4" w14:textId="77777777" w:rsidR="00C23A40" w:rsidRPr="005F4EB7" w:rsidRDefault="00C23A40" w:rsidP="00C23A40">
      <w:pPr>
        <w:spacing w:after="0"/>
        <w:jc w:val="both"/>
        <w:rPr>
          <w:rFonts w:cstheme="minorHAnsi"/>
          <w:color w:val="000000"/>
          <w:sz w:val="28"/>
          <w:szCs w:val="28"/>
        </w:rPr>
      </w:pPr>
    </w:p>
    <w:p w14:paraId="5ABED879" w14:textId="77777777" w:rsidR="00C23A40" w:rsidRPr="005F4EB7" w:rsidRDefault="00C23A40" w:rsidP="00C23A40">
      <w:pPr>
        <w:spacing w:after="0"/>
        <w:jc w:val="both"/>
        <w:rPr>
          <w:rFonts w:cstheme="minorHAnsi"/>
          <w:color w:val="000000"/>
          <w:sz w:val="28"/>
          <w:szCs w:val="28"/>
        </w:rPr>
      </w:pPr>
      <w:r w:rsidRPr="005F4EB7">
        <w:rPr>
          <w:rFonts w:cstheme="minorHAnsi"/>
          <w:color w:val="000000"/>
          <w:sz w:val="28"/>
          <w:szCs w:val="28"/>
        </w:rPr>
        <w:t xml:space="preserve">Write the program with three different algorithm to compute </w:t>
      </w:r>
      <w:r w:rsidRPr="005F4EB7">
        <w:rPr>
          <w:rFonts w:cstheme="minorHAnsi"/>
          <w:b/>
          <w:bCs/>
          <w:color w:val="000000"/>
          <w:sz w:val="28"/>
          <w:szCs w:val="28"/>
        </w:rPr>
        <w:t xml:space="preserve">binomial coefficients </w:t>
      </w:r>
      <w:proofErr w:type="gramStart"/>
      <w:r w:rsidRPr="005F4EB7">
        <w:rPr>
          <w:rFonts w:cstheme="minorHAnsi"/>
          <w:i/>
          <w:iCs/>
          <w:color w:val="000000"/>
          <w:sz w:val="28"/>
          <w:szCs w:val="28"/>
        </w:rPr>
        <w:t>C</w:t>
      </w:r>
      <w:r w:rsidRPr="005F4EB7">
        <w:rPr>
          <w:rFonts w:cstheme="minorHAnsi"/>
          <w:color w:val="000000"/>
          <w:sz w:val="28"/>
          <w:szCs w:val="28"/>
        </w:rPr>
        <w:t>(</w:t>
      </w:r>
      <w:proofErr w:type="gramEnd"/>
      <w:r w:rsidRPr="005F4EB7">
        <w:rPr>
          <w:rFonts w:cstheme="minorHAnsi"/>
          <w:i/>
          <w:iCs/>
          <w:color w:val="000000"/>
          <w:sz w:val="28"/>
          <w:szCs w:val="28"/>
        </w:rPr>
        <w:t>n</w:t>
      </w:r>
      <w:r w:rsidRPr="005F4EB7">
        <w:rPr>
          <w:rFonts w:cstheme="minorHAnsi"/>
          <w:color w:val="000000"/>
          <w:sz w:val="28"/>
          <w:szCs w:val="28"/>
        </w:rPr>
        <w:t xml:space="preserve">, </w:t>
      </w:r>
      <w:r w:rsidRPr="005F4EB7">
        <w:rPr>
          <w:rFonts w:cstheme="minorHAnsi"/>
          <w:i/>
          <w:iCs/>
          <w:color w:val="000000"/>
          <w:sz w:val="28"/>
          <w:szCs w:val="28"/>
        </w:rPr>
        <w:t>k</w:t>
      </w:r>
      <w:r w:rsidRPr="005F4EB7">
        <w:rPr>
          <w:rFonts w:cstheme="minorHAnsi"/>
          <w:color w:val="000000"/>
          <w:sz w:val="28"/>
          <w:szCs w:val="28"/>
        </w:rPr>
        <w:t>)  and compare them?</w:t>
      </w:r>
    </w:p>
    <w:p w14:paraId="6683870D" w14:textId="77777777" w:rsidR="00BF1310" w:rsidRDefault="00BF1310" w:rsidP="009C1310">
      <w:pPr>
        <w:pStyle w:val="NoSpacing"/>
        <w:jc w:val="both"/>
        <w:rPr>
          <w:rFonts w:cstheme="minorHAnsi"/>
          <w:b/>
          <w:sz w:val="28"/>
          <w:szCs w:val="24"/>
          <w:highlight w:val="lightGray"/>
        </w:rPr>
      </w:pPr>
    </w:p>
    <w:p w14:paraId="5EE0E98B" w14:textId="77777777" w:rsidR="007F73B9" w:rsidRDefault="007F73B9" w:rsidP="00C23A40">
      <w:pPr>
        <w:pStyle w:val="NoSpacing"/>
        <w:jc w:val="both"/>
        <w:rPr>
          <w:rFonts w:cstheme="minorHAnsi"/>
          <w:b/>
          <w:sz w:val="28"/>
          <w:szCs w:val="28"/>
          <w:highlight w:val="lightGray"/>
        </w:rPr>
      </w:pPr>
    </w:p>
    <w:p w14:paraId="756C61F1" w14:textId="77777777" w:rsidR="007F73B9" w:rsidRDefault="007F73B9" w:rsidP="00C23A40">
      <w:pPr>
        <w:pStyle w:val="NoSpacing"/>
        <w:jc w:val="both"/>
        <w:rPr>
          <w:rFonts w:cstheme="minorHAnsi"/>
          <w:b/>
          <w:sz w:val="28"/>
          <w:szCs w:val="28"/>
          <w:highlight w:val="lightGray"/>
        </w:rPr>
      </w:pPr>
    </w:p>
    <w:p w14:paraId="59F662B2" w14:textId="77777777" w:rsidR="00C23A40" w:rsidRPr="005F4EB7" w:rsidRDefault="00C23A40" w:rsidP="00C23A40">
      <w:pPr>
        <w:pStyle w:val="NoSpacing"/>
        <w:jc w:val="both"/>
        <w:rPr>
          <w:rFonts w:cstheme="minorHAnsi"/>
          <w:b/>
          <w:sz w:val="28"/>
          <w:szCs w:val="28"/>
        </w:rPr>
      </w:pPr>
      <w:r w:rsidRPr="005F4EB7">
        <w:rPr>
          <w:rFonts w:cstheme="minorHAnsi"/>
          <w:b/>
          <w:sz w:val="28"/>
          <w:szCs w:val="28"/>
          <w:highlight w:val="lightGray"/>
        </w:rPr>
        <w:t>Q.1</w:t>
      </w:r>
      <w:r w:rsidR="00B05E25">
        <w:rPr>
          <w:rFonts w:cstheme="minorHAnsi"/>
          <w:b/>
          <w:sz w:val="28"/>
          <w:szCs w:val="28"/>
          <w:highlight w:val="lightGray"/>
        </w:rPr>
        <w:t>8</w:t>
      </w:r>
      <w:r w:rsidRPr="005F4EB7">
        <w:rPr>
          <w:rFonts w:cstheme="minorHAnsi"/>
          <w:b/>
          <w:sz w:val="28"/>
          <w:szCs w:val="28"/>
          <w:highlight w:val="lightGray"/>
        </w:rPr>
        <w:t>.</w:t>
      </w:r>
      <w:r w:rsidRPr="005F4EB7">
        <w:rPr>
          <w:rFonts w:cstheme="minorHAnsi"/>
          <w:b/>
          <w:sz w:val="28"/>
          <w:szCs w:val="28"/>
          <w:highlight w:val="lightGray"/>
        </w:rPr>
        <w:tab/>
      </w:r>
      <w:r w:rsidRPr="005F4EB7">
        <w:rPr>
          <w:rFonts w:cstheme="minorHAnsi"/>
          <w:b/>
          <w:sz w:val="28"/>
          <w:szCs w:val="28"/>
          <w:highlight w:val="lightGray"/>
        </w:rPr>
        <w:tab/>
        <w:t>0-1 KNAPSACK PROBLEM</w:t>
      </w:r>
    </w:p>
    <w:p w14:paraId="5C352226" w14:textId="77777777" w:rsidR="00C23A40" w:rsidRPr="005F4EB7" w:rsidRDefault="00C23A40" w:rsidP="00C23A40">
      <w:pPr>
        <w:jc w:val="both"/>
        <w:rPr>
          <w:rFonts w:cstheme="minorHAnsi"/>
          <w:bCs/>
          <w:color w:val="000000"/>
          <w:sz w:val="28"/>
          <w:szCs w:val="28"/>
        </w:rPr>
      </w:pPr>
      <w:r w:rsidRPr="005F4EB7">
        <w:rPr>
          <w:rFonts w:cstheme="minorHAnsi"/>
          <w:bCs/>
          <w:color w:val="000000"/>
          <w:sz w:val="28"/>
          <w:szCs w:val="28"/>
        </w:rPr>
        <w:t>Write a program that computes optimal solution to the 0–1 Knapsack Problem using dynamic programming? You may test your program with the following example:</w:t>
      </w:r>
    </w:p>
    <w:p w14:paraId="7D6C03B0" w14:textId="77777777" w:rsidR="00C23A40" w:rsidRDefault="00C23A40" w:rsidP="00C23A40">
      <w:pPr>
        <w:jc w:val="both"/>
        <w:rPr>
          <w:rFonts w:cstheme="minorHAnsi"/>
          <w:bCs/>
          <w:color w:val="000000"/>
          <w:sz w:val="28"/>
          <w:szCs w:val="28"/>
        </w:rPr>
      </w:pPr>
      <w:r w:rsidRPr="005F4EB7">
        <w:rPr>
          <w:rFonts w:cstheme="minorHAnsi"/>
          <w:bCs/>
          <w:color w:val="000000"/>
          <w:sz w:val="28"/>
          <w:szCs w:val="28"/>
        </w:rPr>
        <w:t xml:space="preserve">There are </w:t>
      </w:r>
      <w:r w:rsidRPr="005F4EB7">
        <w:rPr>
          <w:rFonts w:cstheme="minorHAnsi"/>
          <w:bCs/>
          <w:i/>
          <w:iCs/>
          <w:color w:val="000000"/>
          <w:sz w:val="28"/>
          <w:szCs w:val="28"/>
        </w:rPr>
        <w:t>n</w:t>
      </w:r>
      <w:r w:rsidRPr="005F4EB7">
        <w:rPr>
          <w:rFonts w:cstheme="minorHAnsi"/>
          <w:bCs/>
          <w:color w:val="000000"/>
          <w:sz w:val="28"/>
          <w:szCs w:val="28"/>
        </w:rPr>
        <w:t xml:space="preserve"> = 5 objects with integer weights </w:t>
      </w:r>
      <w:r w:rsidRPr="005F4EB7">
        <w:rPr>
          <w:rFonts w:cstheme="minorHAnsi"/>
          <w:bCs/>
          <w:i/>
          <w:iCs/>
          <w:color w:val="000000"/>
          <w:sz w:val="28"/>
          <w:szCs w:val="28"/>
        </w:rPr>
        <w:t>w</w:t>
      </w:r>
      <w:r w:rsidRPr="005F4EB7">
        <w:rPr>
          <w:rFonts w:cstheme="minorHAnsi"/>
          <w:bCs/>
          <w:color w:val="000000"/>
          <w:sz w:val="28"/>
          <w:szCs w:val="28"/>
        </w:rPr>
        <w:t xml:space="preserve">[1..5] = {1,2,5,6,7}, and values </w:t>
      </w:r>
      <w:r w:rsidRPr="005F4EB7">
        <w:rPr>
          <w:rFonts w:cstheme="minorHAnsi"/>
          <w:bCs/>
          <w:i/>
          <w:iCs/>
          <w:color w:val="000000"/>
          <w:sz w:val="28"/>
          <w:szCs w:val="28"/>
        </w:rPr>
        <w:t>v</w:t>
      </w:r>
      <w:r w:rsidRPr="005F4EB7">
        <w:rPr>
          <w:rFonts w:cstheme="minorHAnsi"/>
          <w:bCs/>
          <w:color w:val="000000"/>
          <w:sz w:val="28"/>
          <w:szCs w:val="28"/>
        </w:rPr>
        <w:t>[1..5] = {1,6,18,22,28}.  Assuming a knapsack capacity of 11).</w:t>
      </w:r>
      <w:r w:rsidR="007F73B9">
        <w:rPr>
          <w:rFonts w:cstheme="minorHAnsi"/>
          <w:bCs/>
          <w:color w:val="000000"/>
          <w:sz w:val="28"/>
          <w:szCs w:val="28"/>
        </w:rPr>
        <w:t xml:space="preserve"> Use your own generated dataset to present a </w:t>
      </w:r>
      <w:proofErr w:type="gramStart"/>
      <w:r w:rsidR="007F73B9">
        <w:rPr>
          <w:rFonts w:cstheme="minorHAnsi"/>
          <w:bCs/>
          <w:color w:val="000000"/>
          <w:sz w:val="28"/>
          <w:szCs w:val="28"/>
        </w:rPr>
        <w:t>comparisons  with</w:t>
      </w:r>
      <w:proofErr w:type="gramEnd"/>
      <w:r w:rsidR="007F73B9">
        <w:rPr>
          <w:rFonts w:cstheme="minorHAnsi"/>
          <w:bCs/>
          <w:color w:val="000000"/>
          <w:sz w:val="28"/>
          <w:szCs w:val="28"/>
        </w:rPr>
        <w:t>, greedy, randomized and dynamic programming approach.</w:t>
      </w:r>
    </w:p>
    <w:p w14:paraId="1109F091" w14:textId="455E96A9" w:rsidR="00E5576A" w:rsidRDefault="00E5576A" w:rsidP="00C23A40">
      <w:pPr>
        <w:jc w:val="both"/>
        <w:rPr>
          <w:rFonts w:cstheme="minorHAnsi"/>
          <w:bCs/>
          <w:color w:val="000000"/>
          <w:sz w:val="28"/>
          <w:szCs w:val="28"/>
        </w:rPr>
      </w:pPr>
      <w:r>
        <w:rPr>
          <w:rFonts w:cstheme="minorHAnsi"/>
          <w:bCs/>
          <w:color w:val="000000"/>
          <w:sz w:val="28"/>
          <w:szCs w:val="28"/>
        </w:rPr>
        <w:t>=</w:t>
      </w:r>
    </w:p>
    <w:p w14:paraId="5A47C028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 xml:space="preserve">% </w:t>
      </w:r>
      <w:proofErr w:type="spellStart"/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>mainfile.m</w:t>
      </w:r>
      <w:proofErr w:type="spellEnd"/>
    </w:p>
    <w:p w14:paraId="0DA3A2DD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59ABB414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>% Set up the dataset</w:t>
      </w:r>
    </w:p>
    <w:p w14:paraId="2B283B28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>weights = [1, 2, 5, 6, 7];</w:t>
      </w:r>
    </w:p>
    <w:p w14:paraId="417249D8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>values = [1, 6, 18, 22, 28];</w:t>
      </w:r>
    </w:p>
    <w:p w14:paraId="5887B4EA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>capacity = 11;</w:t>
      </w:r>
    </w:p>
    <w:p w14:paraId="69345FDA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194E2F26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>% Set the array size and test values</w:t>
      </w:r>
    </w:p>
    <w:p w14:paraId="67738F6E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array_size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1000;</w:t>
      </w:r>
    </w:p>
    <w:p w14:paraId="57526BDE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test_value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[5, 10, 50, 100</w:t>
      </w: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 xml:space="preserve">];  </w:t>
      </w:r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>%</w:t>
      </w:r>
      <w:proofErr w:type="gramEnd"/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 xml:space="preserve"> Example: Different values for testing</w:t>
      </w:r>
    </w:p>
    <w:p w14:paraId="1000F5A0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0FDBA3AA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>% Initialize arrays to store timings</w:t>
      </w:r>
    </w:p>
    <w:p w14:paraId="78226E7F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dynamic_programming_timing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zeros(size(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test_value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));</w:t>
      </w:r>
    </w:p>
    <w:p w14:paraId="5BF5F1C0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greedy_timing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zeros(size(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test_value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));</w:t>
      </w:r>
    </w:p>
    <w:p w14:paraId="05483715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randomized_timing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zeros(size(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test_value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));</w:t>
      </w:r>
    </w:p>
    <w:p w14:paraId="3E75DC6C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4A95F320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color w:val="0E00FF"/>
          <w:sz w:val="20"/>
          <w:szCs w:val="20"/>
        </w:rPr>
        <w:t xml:space="preserve">for </w:t>
      </w:r>
      <w:r w:rsidRPr="00E5576A">
        <w:rPr>
          <w:rFonts w:ascii="Consolas" w:eastAsia="Times New Roman" w:hAnsi="Consolas" w:cs="Times New Roman"/>
          <w:sz w:val="20"/>
          <w:szCs w:val="20"/>
        </w:rPr>
        <w:t xml:space="preserve">j = </w:t>
      </w: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1:length</w:t>
      </w:r>
      <w:proofErr w:type="gramEnd"/>
      <w:r w:rsidRPr="00E5576A">
        <w:rPr>
          <w:rFonts w:ascii="Consolas" w:eastAsia="Times New Roman" w:hAnsi="Consolas" w:cs="Times New Roman"/>
          <w:sz w:val="20"/>
          <w:szCs w:val="20"/>
        </w:rPr>
        <w:t>(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test_value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)</w:t>
      </w:r>
    </w:p>
    <w:p w14:paraId="759CEEEF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test_value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test_value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(j);</w:t>
      </w:r>
    </w:p>
    <w:p w14:paraId="20873EA3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7F7AB7C5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>% Repeat the test multiple times for more accurate timings</w:t>
      </w:r>
    </w:p>
    <w:p w14:paraId="21E9087D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5576A">
        <w:rPr>
          <w:rFonts w:ascii="Consolas" w:eastAsia="Times New Roman" w:hAnsi="Consolas" w:cs="Times New Roman"/>
          <w:color w:val="0E00FF"/>
          <w:sz w:val="20"/>
          <w:szCs w:val="20"/>
        </w:rPr>
        <w:t xml:space="preserve">for </w:t>
      </w:r>
      <w:r w:rsidRPr="00E5576A">
        <w:rPr>
          <w:rFonts w:ascii="Consolas" w:eastAsia="Times New Roman" w:hAnsi="Consolas" w:cs="Times New Roman"/>
          <w:sz w:val="20"/>
          <w:szCs w:val="20"/>
        </w:rPr>
        <w:t>repeat = 1:10</w:t>
      </w:r>
    </w:p>
    <w:p w14:paraId="03F76A12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>% Measure execution time for Dynamic Programming</w:t>
      </w:r>
    </w:p>
    <w:p w14:paraId="45ACF307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tic;</w:t>
      </w:r>
    </w:p>
    <w:p w14:paraId="16F4401E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knapsack_dynamic_</w:t>
      </w: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programming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E5576A">
        <w:rPr>
          <w:rFonts w:ascii="Consolas" w:eastAsia="Times New Roman" w:hAnsi="Consolas" w:cs="Times New Roman"/>
          <w:sz w:val="20"/>
          <w:szCs w:val="20"/>
        </w:rPr>
        <w:t>weights, values, capacity);</w:t>
      </w:r>
    </w:p>
    <w:p w14:paraId="334C79F1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dynamic_programming_timing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(j) =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dynamic_programming_timing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(j) + toc;</w:t>
      </w:r>
    </w:p>
    <w:p w14:paraId="17EEF17D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44B30135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>% Measure execution time for Greedy</w:t>
      </w:r>
    </w:p>
    <w:p w14:paraId="22421BF5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tic;</w:t>
      </w:r>
    </w:p>
    <w:p w14:paraId="5D374757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knapsack_</w:t>
      </w: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greedy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E5576A">
        <w:rPr>
          <w:rFonts w:ascii="Consolas" w:eastAsia="Times New Roman" w:hAnsi="Consolas" w:cs="Times New Roman"/>
          <w:sz w:val="20"/>
          <w:szCs w:val="20"/>
        </w:rPr>
        <w:t>weights, values, capacity);</w:t>
      </w:r>
    </w:p>
    <w:p w14:paraId="2CB8BD6F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greedy_timing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(j) =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greedy_timing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(j) + toc;</w:t>
      </w:r>
    </w:p>
    <w:p w14:paraId="46480338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53B06883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>% Measure execution time for Randomized</w:t>
      </w:r>
    </w:p>
    <w:p w14:paraId="31A65C62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lastRenderedPageBreak/>
        <w:t xml:space="preserve">        tic;</w:t>
      </w:r>
    </w:p>
    <w:p w14:paraId="5632D991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knapsack_</w:t>
      </w: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randomized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E5576A">
        <w:rPr>
          <w:rFonts w:ascii="Consolas" w:eastAsia="Times New Roman" w:hAnsi="Consolas" w:cs="Times New Roman"/>
          <w:sz w:val="20"/>
          <w:szCs w:val="20"/>
        </w:rPr>
        <w:t>weights, values, capacity);</w:t>
      </w:r>
    </w:p>
    <w:p w14:paraId="77D171D4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randomized_timing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(j) =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randomized_timing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(j) + toc;</w:t>
      </w:r>
    </w:p>
    <w:p w14:paraId="3908D045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5576A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222AC375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5D99118E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>% Average the timings over multiple repeats</w:t>
      </w:r>
    </w:p>
    <w:p w14:paraId="54435B50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dynamic_programming_timing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(j) =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dynamic_programming_timing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(j) / 10;</w:t>
      </w:r>
    </w:p>
    <w:p w14:paraId="3712E707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greedy_timing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(j) =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greedy_timing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(j) / 10;</w:t>
      </w:r>
    </w:p>
    <w:p w14:paraId="6B35BEA6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randomized_timing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(j) =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randomized_timing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(j) / 10;</w:t>
      </w:r>
    </w:p>
    <w:p w14:paraId="07DFCE9C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3005E428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6D0E8FD2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>% Plot the timings</w:t>
      </w:r>
    </w:p>
    <w:p w14:paraId="62B05B74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plot(</w:t>
      </w:r>
      <w:proofErr w:type="spellStart"/>
      <w:proofErr w:type="gramEnd"/>
      <w:r w:rsidRPr="00E5576A">
        <w:rPr>
          <w:rFonts w:ascii="Consolas" w:eastAsia="Times New Roman" w:hAnsi="Consolas" w:cs="Times New Roman"/>
          <w:sz w:val="20"/>
          <w:szCs w:val="20"/>
        </w:rPr>
        <w:t>test_value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,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dynamic_programming_timing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,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test_value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,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greedy_timing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,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test_value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,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randomized_timings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);</w:t>
      </w:r>
    </w:p>
    <w:p w14:paraId="22B16E33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xlabel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E5576A">
        <w:rPr>
          <w:rFonts w:ascii="Consolas" w:eastAsia="Times New Roman" w:hAnsi="Consolas" w:cs="Times New Roman"/>
          <w:color w:val="A709F5"/>
          <w:sz w:val="20"/>
          <w:szCs w:val="20"/>
        </w:rPr>
        <w:t>'Test Values'</w:t>
      </w:r>
      <w:r w:rsidRPr="00E5576A">
        <w:rPr>
          <w:rFonts w:ascii="Consolas" w:eastAsia="Times New Roman" w:hAnsi="Consolas" w:cs="Times New Roman"/>
          <w:sz w:val="20"/>
          <w:szCs w:val="20"/>
        </w:rPr>
        <w:t>);</w:t>
      </w:r>
    </w:p>
    <w:p w14:paraId="0BDD5413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ylabel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E5576A">
        <w:rPr>
          <w:rFonts w:ascii="Consolas" w:eastAsia="Times New Roman" w:hAnsi="Consolas" w:cs="Times New Roman"/>
          <w:color w:val="A709F5"/>
          <w:sz w:val="20"/>
          <w:szCs w:val="20"/>
        </w:rPr>
        <w:t>'Time (s)'</w:t>
      </w:r>
      <w:r w:rsidRPr="00E5576A">
        <w:rPr>
          <w:rFonts w:ascii="Consolas" w:eastAsia="Times New Roman" w:hAnsi="Consolas" w:cs="Times New Roman"/>
          <w:sz w:val="20"/>
          <w:szCs w:val="20"/>
        </w:rPr>
        <w:t>);</w:t>
      </w:r>
    </w:p>
    <w:p w14:paraId="44EF238F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title(</w:t>
      </w:r>
      <w:proofErr w:type="gramEnd"/>
      <w:r w:rsidRPr="00E5576A">
        <w:rPr>
          <w:rFonts w:ascii="Consolas" w:eastAsia="Times New Roman" w:hAnsi="Consolas" w:cs="Times New Roman"/>
          <w:color w:val="A709F5"/>
          <w:sz w:val="20"/>
          <w:szCs w:val="20"/>
        </w:rPr>
        <w:t>'Knapsack Algorithm Timings'</w:t>
      </w:r>
      <w:r w:rsidRPr="00E5576A">
        <w:rPr>
          <w:rFonts w:ascii="Consolas" w:eastAsia="Times New Roman" w:hAnsi="Consolas" w:cs="Times New Roman"/>
          <w:sz w:val="20"/>
          <w:szCs w:val="20"/>
        </w:rPr>
        <w:t>);</w:t>
      </w:r>
    </w:p>
    <w:p w14:paraId="253409CE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legend(</w:t>
      </w:r>
      <w:proofErr w:type="gramEnd"/>
      <w:r w:rsidRPr="00E5576A">
        <w:rPr>
          <w:rFonts w:ascii="Consolas" w:eastAsia="Times New Roman" w:hAnsi="Consolas" w:cs="Times New Roman"/>
          <w:color w:val="A709F5"/>
          <w:sz w:val="20"/>
          <w:szCs w:val="20"/>
        </w:rPr>
        <w:t>'Dynamic Programming'</w:t>
      </w:r>
      <w:r w:rsidRPr="00E5576A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E5576A">
        <w:rPr>
          <w:rFonts w:ascii="Consolas" w:eastAsia="Times New Roman" w:hAnsi="Consolas" w:cs="Times New Roman"/>
          <w:color w:val="A709F5"/>
          <w:sz w:val="20"/>
          <w:szCs w:val="20"/>
        </w:rPr>
        <w:t>'Greedy'</w:t>
      </w:r>
      <w:r w:rsidRPr="00E5576A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E5576A">
        <w:rPr>
          <w:rFonts w:ascii="Consolas" w:eastAsia="Times New Roman" w:hAnsi="Consolas" w:cs="Times New Roman"/>
          <w:color w:val="A709F5"/>
          <w:sz w:val="20"/>
          <w:szCs w:val="20"/>
        </w:rPr>
        <w:t>'Randomized'</w:t>
      </w:r>
      <w:r w:rsidRPr="00E5576A">
        <w:rPr>
          <w:rFonts w:ascii="Consolas" w:eastAsia="Times New Roman" w:hAnsi="Consolas" w:cs="Times New Roman"/>
          <w:sz w:val="20"/>
          <w:szCs w:val="20"/>
        </w:rPr>
        <w:t>);</w:t>
      </w:r>
    </w:p>
    <w:p w14:paraId="5868EA0B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grid </w:t>
      </w:r>
      <w:r w:rsidRPr="00E5576A">
        <w:rPr>
          <w:rFonts w:ascii="Consolas" w:eastAsia="Times New Roman" w:hAnsi="Consolas" w:cs="Times New Roman"/>
          <w:color w:val="A709F5"/>
          <w:sz w:val="20"/>
          <w:szCs w:val="20"/>
        </w:rPr>
        <w:t>on</w:t>
      </w:r>
      <w:r w:rsidRPr="00E5576A">
        <w:rPr>
          <w:rFonts w:ascii="Consolas" w:eastAsia="Times New Roman" w:hAnsi="Consolas" w:cs="Times New Roman"/>
          <w:sz w:val="20"/>
          <w:szCs w:val="20"/>
        </w:rPr>
        <w:t>;</w:t>
      </w:r>
    </w:p>
    <w:p w14:paraId="4BE78967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4727CB3B" w14:textId="7471EE28" w:rsidR="00E5576A" w:rsidRDefault="00E5576A" w:rsidP="00C23A40">
      <w:pPr>
        <w:jc w:val="both"/>
        <w:rPr>
          <w:rFonts w:cstheme="minorHAnsi"/>
          <w:bCs/>
          <w:color w:val="000000"/>
          <w:sz w:val="28"/>
          <w:szCs w:val="28"/>
        </w:rPr>
      </w:pPr>
      <w:r>
        <w:rPr>
          <w:rFonts w:cstheme="minorHAnsi"/>
          <w:bCs/>
          <w:color w:val="000000"/>
          <w:sz w:val="28"/>
          <w:szCs w:val="28"/>
        </w:rPr>
        <w:t xml:space="preserve">#function for </w:t>
      </w:r>
      <w:proofErr w:type="spellStart"/>
      <w:r>
        <w:rPr>
          <w:rFonts w:cstheme="minorHAnsi"/>
          <w:bCs/>
          <w:color w:val="000000"/>
          <w:sz w:val="28"/>
          <w:szCs w:val="28"/>
        </w:rPr>
        <w:t>knapsack_greedy</w:t>
      </w:r>
      <w:proofErr w:type="spellEnd"/>
    </w:p>
    <w:p w14:paraId="310E84BA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 xml:space="preserve">% </w:t>
      </w:r>
      <w:proofErr w:type="spellStart"/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>functions.m</w:t>
      </w:r>
      <w:proofErr w:type="spellEnd"/>
    </w:p>
    <w:p w14:paraId="1506AD0A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C290777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color w:val="0E00FF"/>
          <w:sz w:val="20"/>
          <w:szCs w:val="20"/>
        </w:rPr>
        <w:t xml:space="preserve">function </w:t>
      </w:r>
      <w:r w:rsidRPr="00E5576A">
        <w:rPr>
          <w:rFonts w:ascii="Consolas" w:eastAsia="Times New Roman" w:hAnsi="Consolas" w:cs="Times New Roman"/>
          <w:sz w:val="20"/>
          <w:szCs w:val="20"/>
        </w:rPr>
        <w:t xml:space="preserve">result =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knapsack_</w:t>
      </w: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greedy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E5576A">
        <w:rPr>
          <w:rFonts w:ascii="Consolas" w:eastAsia="Times New Roman" w:hAnsi="Consolas" w:cs="Times New Roman"/>
          <w:sz w:val="20"/>
          <w:szCs w:val="20"/>
        </w:rPr>
        <w:t>weights, values, capacity)</w:t>
      </w:r>
    </w:p>
    <w:p w14:paraId="0D1027DE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n = length(weights);</w:t>
      </w:r>
    </w:p>
    <w:p w14:paraId="3FD615A3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ratios = </w:t>
      </w: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values .</w:t>
      </w:r>
      <w:proofErr w:type="gramEnd"/>
      <w:r w:rsidRPr="00E5576A">
        <w:rPr>
          <w:rFonts w:ascii="Consolas" w:eastAsia="Times New Roman" w:hAnsi="Consolas" w:cs="Times New Roman"/>
          <w:sz w:val="20"/>
          <w:szCs w:val="20"/>
        </w:rPr>
        <w:t xml:space="preserve">/ weights;  </w:t>
      </w:r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>% Calculate value-to-weight ratios</w:t>
      </w:r>
    </w:p>
    <w:p w14:paraId="1308EB94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58424CAE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>% Sort items based on the ratios in descending order</w:t>
      </w:r>
    </w:p>
    <w:p w14:paraId="028486BB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[~, order] = </w:t>
      </w: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sort(</w:t>
      </w:r>
      <w:proofErr w:type="gramEnd"/>
      <w:r w:rsidRPr="00E5576A">
        <w:rPr>
          <w:rFonts w:ascii="Consolas" w:eastAsia="Times New Roman" w:hAnsi="Consolas" w:cs="Times New Roman"/>
          <w:sz w:val="20"/>
          <w:szCs w:val="20"/>
        </w:rPr>
        <w:t xml:space="preserve">ratios, </w:t>
      </w:r>
      <w:r w:rsidRPr="00E5576A">
        <w:rPr>
          <w:rFonts w:ascii="Consolas" w:eastAsia="Times New Roman" w:hAnsi="Consolas" w:cs="Times New Roman"/>
          <w:color w:val="A709F5"/>
          <w:sz w:val="20"/>
          <w:szCs w:val="20"/>
        </w:rPr>
        <w:t>'descend'</w:t>
      </w:r>
      <w:r w:rsidRPr="00E5576A">
        <w:rPr>
          <w:rFonts w:ascii="Consolas" w:eastAsia="Times New Roman" w:hAnsi="Consolas" w:cs="Times New Roman"/>
          <w:sz w:val="20"/>
          <w:szCs w:val="20"/>
        </w:rPr>
        <w:t>);</w:t>
      </w:r>
    </w:p>
    <w:p w14:paraId="31316D68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</w:t>
      </w:r>
    </w:p>
    <w:p w14:paraId="503EEE79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total_value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0;</w:t>
      </w:r>
    </w:p>
    <w:p w14:paraId="194F7193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total_weight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0;</w:t>
      </w:r>
    </w:p>
    <w:p w14:paraId="17C4D12C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result = </w:t>
      </w: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zeros(</w:t>
      </w:r>
      <w:proofErr w:type="gramEnd"/>
      <w:r w:rsidRPr="00E5576A">
        <w:rPr>
          <w:rFonts w:ascii="Consolas" w:eastAsia="Times New Roman" w:hAnsi="Consolas" w:cs="Times New Roman"/>
          <w:sz w:val="20"/>
          <w:szCs w:val="20"/>
        </w:rPr>
        <w:t>1, n);</w:t>
      </w:r>
    </w:p>
    <w:p w14:paraId="7499445F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6E0E3FA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5576A">
        <w:rPr>
          <w:rFonts w:ascii="Consolas" w:eastAsia="Times New Roman" w:hAnsi="Consolas" w:cs="Times New Roman"/>
          <w:color w:val="0E00FF"/>
          <w:sz w:val="20"/>
          <w:szCs w:val="20"/>
        </w:rPr>
        <w:t xml:space="preserve">for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1:n</w:t>
      </w:r>
      <w:proofErr w:type="gramEnd"/>
    </w:p>
    <w:p w14:paraId="6C96C436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5576A">
        <w:rPr>
          <w:rFonts w:ascii="Consolas" w:eastAsia="Times New Roman" w:hAnsi="Consolas" w:cs="Times New Roman"/>
          <w:color w:val="0E00FF"/>
          <w:sz w:val="20"/>
          <w:szCs w:val="20"/>
        </w:rPr>
        <w:t xml:space="preserve">if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total_weight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+ weights(order(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)) &lt;= capacity</w:t>
      </w:r>
    </w:p>
    <w:p w14:paraId="6EF23603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total_weight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total_weight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+ weights(order(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));</w:t>
      </w:r>
    </w:p>
    <w:p w14:paraId="5D0F0E98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total_value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total_value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+ values(order(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));</w:t>
      </w:r>
    </w:p>
    <w:p w14:paraId="25AFC0A7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    result(order(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i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)) = </w:t>
      </w: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 xml:space="preserve">1;  </w:t>
      </w:r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>%</w:t>
      </w:r>
      <w:proofErr w:type="gramEnd"/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 xml:space="preserve"> Include the item in the knapsack</w:t>
      </w:r>
    </w:p>
    <w:p w14:paraId="627E7B91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5576A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29574CA8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5576A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1524A0DA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393B7A2D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9CAE5EB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7E32C7B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5C779E4A" w14:textId="2DB840C3" w:rsidR="00E5576A" w:rsidRDefault="00E5576A" w:rsidP="00C23A40">
      <w:pPr>
        <w:jc w:val="both"/>
        <w:rPr>
          <w:rFonts w:cstheme="minorHAnsi"/>
          <w:bCs/>
          <w:color w:val="000000"/>
          <w:sz w:val="28"/>
          <w:szCs w:val="28"/>
        </w:rPr>
      </w:pPr>
      <w:r>
        <w:rPr>
          <w:rFonts w:cstheme="minorHAnsi"/>
          <w:bCs/>
          <w:color w:val="000000"/>
          <w:sz w:val="28"/>
          <w:szCs w:val="28"/>
        </w:rPr>
        <w:t># function for knapsack randomized</w:t>
      </w:r>
    </w:p>
    <w:p w14:paraId="5D75FB7A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color w:val="0E00FF"/>
          <w:sz w:val="20"/>
          <w:szCs w:val="20"/>
        </w:rPr>
        <w:t xml:space="preserve">function </w:t>
      </w:r>
      <w:r w:rsidRPr="00E5576A">
        <w:rPr>
          <w:rFonts w:ascii="Consolas" w:eastAsia="Times New Roman" w:hAnsi="Consolas" w:cs="Times New Roman"/>
          <w:sz w:val="20"/>
          <w:szCs w:val="20"/>
        </w:rPr>
        <w:t xml:space="preserve">result =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knapsack_</w:t>
      </w: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randomized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E5576A">
        <w:rPr>
          <w:rFonts w:ascii="Consolas" w:eastAsia="Times New Roman" w:hAnsi="Consolas" w:cs="Times New Roman"/>
          <w:sz w:val="20"/>
          <w:szCs w:val="20"/>
        </w:rPr>
        <w:t>weights, values, capacity)</w:t>
      </w:r>
    </w:p>
    <w:p w14:paraId="123D5728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n = length(weights);</w:t>
      </w:r>
    </w:p>
    <w:p w14:paraId="56455938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iterations = </w:t>
      </w: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 xml:space="preserve">1000;  </w:t>
      </w:r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>%</w:t>
      </w:r>
      <w:proofErr w:type="gramEnd"/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 xml:space="preserve"> Number of iterations for the randomized approach</w:t>
      </w:r>
    </w:p>
    <w:p w14:paraId="3D7CA252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716BE99F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best_solution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zeros(</w:t>
      </w:r>
      <w:proofErr w:type="gramEnd"/>
      <w:r w:rsidRPr="00E5576A">
        <w:rPr>
          <w:rFonts w:ascii="Consolas" w:eastAsia="Times New Roman" w:hAnsi="Consolas" w:cs="Times New Roman"/>
          <w:sz w:val="20"/>
          <w:szCs w:val="20"/>
        </w:rPr>
        <w:t>1, n);</w:t>
      </w:r>
    </w:p>
    <w:p w14:paraId="53EE5DB0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best_value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0;</w:t>
      </w:r>
    </w:p>
    <w:p w14:paraId="7A8D1C8C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128D317B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5576A">
        <w:rPr>
          <w:rFonts w:ascii="Consolas" w:eastAsia="Times New Roman" w:hAnsi="Consolas" w:cs="Times New Roman"/>
          <w:color w:val="0E00FF"/>
          <w:sz w:val="20"/>
          <w:szCs w:val="20"/>
        </w:rPr>
        <w:t xml:space="preserve">for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iter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1:iterations</w:t>
      </w:r>
      <w:proofErr w:type="gramEnd"/>
    </w:p>
    <w:p w14:paraId="4DAFF0A8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current_solution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randi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(</w:t>
      </w:r>
      <w:proofErr w:type="gramEnd"/>
      <w:r w:rsidRPr="00E5576A">
        <w:rPr>
          <w:rFonts w:ascii="Consolas" w:eastAsia="Times New Roman" w:hAnsi="Consolas" w:cs="Times New Roman"/>
          <w:sz w:val="20"/>
          <w:szCs w:val="20"/>
        </w:rPr>
        <w:t xml:space="preserve">[0, 1], 1, n);  </w:t>
      </w:r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>% Generate a random solution</w:t>
      </w:r>
    </w:p>
    <w:p w14:paraId="71B046FA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129FDEE2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current_value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sum(</w:t>
      </w:r>
      <w:proofErr w:type="spellStart"/>
      <w:proofErr w:type="gramEnd"/>
      <w:r w:rsidRPr="00E5576A">
        <w:rPr>
          <w:rFonts w:ascii="Consolas" w:eastAsia="Times New Roman" w:hAnsi="Consolas" w:cs="Times New Roman"/>
          <w:sz w:val="20"/>
          <w:szCs w:val="20"/>
        </w:rPr>
        <w:t>current_solution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.* values);</w:t>
      </w:r>
    </w:p>
    <w:p w14:paraId="1A363389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current_weight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5576A">
        <w:rPr>
          <w:rFonts w:ascii="Consolas" w:eastAsia="Times New Roman" w:hAnsi="Consolas" w:cs="Times New Roman"/>
          <w:sz w:val="20"/>
          <w:szCs w:val="20"/>
        </w:rPr>
        <w:t>sum(</w:t>
      </w:r>
      <w:proofErr w:type="spellStart"/>
      <w:proofErr w:type="gramEnd"/>
      <w:r w:rsidRPr="00E5576A">
        <w:rPr>
          <w:rFonts w:ascii="Consolas" w:eastAsia="Times New Roman" w:hAnsi="Consolas" w:cs="Times New Roman"/>
          <w:sz w:val="20"/>
          <w:szCs w:val="20"/>
        </w:rPr>
        <w:t>current_solution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.* weights);</w:t>
      </w:r>
    </w:p>
    <w:p w14:paraId="2C63C16C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0A001DFC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5576A">
        <w:rPr>
          <w:rFonts w:ascii="Consolas" w:eastAsia="Times New Roman" w:hAnsi="Consolas" w:cs="Times New Roman"/>
          <w:color w:val="008013"/>
          <w:sz w:val="20"/>
          <w:szCs w:val="20"/>
        </w:rPr>
        <w:t>% Check if the current solution is valid and has higher value</w:t>
      </w:r>
    </w:p>
    <w:p w14:paraId="418B068B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5576A">
        <w:rPr>
          <w:rFonts w:ascii="Consolas" w:eastAsia="Times New Roman" w:hAnsi="Consolas" w:cs="Times New Roman"/>
          <w:color w:val="0E00FF"/>
          <w:sz w:val="20"/>
          <w:szCs w:val="20"/>
        </w:rPr>
        <w:t xml:space="preserve">if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current_weight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&lt;= capacity &amp;&amp;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current_value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&gt;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best_value</w:t>
      </w:r>
      <w:proofErr w:type="spellEnd"/>
    </w:p>
    <w:p w14:paraId="0D86CC9B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best_solution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current_solution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;</w:t>
      </w:r>
    </w:p>
    <w:p w14:paraId="0763FC14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   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best_value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current_value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;</w:t>
      </w:r>
    </w:p>
    <w:p w14:paraId="21CA2D5C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5576A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643AEEB2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5576A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43E41F6B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21963645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sz w:val="20"/>
          <w:szCs w:val="20"/>
        </w:rPr>
        <w:t xml:space="preserve">    result = </w:t>
      </w:r>
      <w:proofErr w:type="spellStart"/>
      <w:r w:rsidRPr="00E5576A">
        <w:rPr>
          <w:rFonts w:ascii="Consolas" w:eastAsia="Times New Roman" w:hAnsi="Consolas" w:cs="Times New Roman"/>
          <w:sz w:val="20"/>
          <w:szCs w:val="20"/>
        </w:rPr>
        <w:t>best_solution</w:t>
      </w:r>
      <w:proofErr w:type="spellEnd"/>
      <w:r w:rsidRPr="00E5576A">
        <w:rPr>
          <w:rFonts w:ascii="Consolas" w:eastAsia="Times New Roman" w:hAnsi="Consolas" w:cs="Times New Roman"/>
          <w:sz w:val="20"/>
          <w:szCs w:val="20"/>
        </w:rPr>
        <w:t>;</w:t>
      </w:r>
    </w:p>
    <w:p w14:paraId="1AACCC36" w14:textId="77777777" w:rsidR="00E5576A" w:rsidRPr="00E5576A" w:rsidRDefault="00E5576A" w:rsidP="00E5576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5576A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600F280B" w14:textId="77777777" w:rsidR="00E5576A" w:rsidRDefault="00E5576A" w:rsidP="00C23A40">
      <w:pPr>
        <w:jc w:val="both"/>
        <w:rPr>
          <w:rFonts w:cstheme="minorHAnsi"/>
          <w:bCs/>
          <w:color w:val="000000"/>
          <w:sz w:val="28"/>
          <w:szCs w:val="28"/>
        </w:rPr>
      </w:pPr>
    </w:p>
    <w:p w14:paraId="13691157" w14:textId="77777777" w:rsidR="00E5576A" w:rsidRDefault="00E5576A" w:rsidP="00C23A40">
      <w:pPr>
        <w:jc w:val="both"/>
        <w:rPr>
          <w:rFonts w:cstheme="minorHAnsi"/>
          <w:bCs/>
          <w:color w:val="000000"/>
          <w:sz w:val="28"/>
          <w:szCs w:val="28"/>
        </w:rPr>
      </w:pPr>
    </w:p>
    <w:p w14:paraId="43D9356C" w14:textId="6E3C144F" w:rsidR="00E5576A" w:rsidRPr="00E5576A" w:rsidRDefault="00E5576A" w:rsidP="00E5576A">
      <w:pPr>
        <w:jc w:val="center"/>
        <w:rPr>
          <w:rFonts w:cstheme="minorHAnsi"/>
          <w:b/>
          <w:color w:val="000000"/>
          <w:sz w:val="28"/>
          <w:szCs w:val="28"/>
        </w:rPr>
      </w:pPr>
      <w:r w:rsidRPr="00E5576A">
        <w:rPr>
          <w:rFonts w:cstheme="minorHAnsi"/>
          <w:b/>
          <w:color w:val="000000"/>
          <w:sz w:val="28"/>
          <w:szCs w:val="28"/>
        </w:rPr>
        <w:t>SIMULATION_RESULT</w:t>
      </w:r>
    </w:p>
    <w:p w14:paraId="4F8188B2" w14:textId="2364B8CB" w:rsidR="00E5576A" w:rsidRDefault="00E5576A" w:rsidP="00E5576A">
      <w:pPr>
        <w:jc w:val="center"/>
        <w:rPr>
          <w:rFonts w:cstheme="minorHAnsi"/>
          <w:bCs/>
          <w:color w:val="000000"/>
          <w:sz w:val="28"/>
          <w:szCs w:val="28"/>
        </w:rPr>
      </w:pPr>
      <w:r w:rsidRPr="00E5576A">
        <w:rPr>
          <w:rFonts w:cstheme="minorHAnsi"/>
          <w:bCs/>
          <w:color w:val="000000"/>
          <w:sz w:val="28"/>
          <w:szCs w:val="28"/>
        </w:rPr>
        <w:drawing>
          <wp:inline distT="0" distB="0" distL="0" distR="0" wp14:anchorId="6A121857" wp14:editId="533C9E37">
            <wp:extent cx="4419983" cy="3314987"/>
            <wp:effectExtent l="0" t="0" r="0" b="0"/>
            <wp:docPr id="4577202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72027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19983" cy="3314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D8349" w14:textId="77777777" w:rsidR="00E5576A" w:rsidRDefault="00E5576A" w:rsidP="00E5576A">
      <w:pPr>
        <w:jc w:val="center"/>
        <w:rPr>
          <w:rFonts w:cstheme="minorHAnsi"/>
          <w:bCs/>
          <w:color w:val="000000"/>
          <w:sz w:val="28"/>
          <w:szCs w:val="28"/>
        </w:rPr>
      </w:pPr>
    </w:p>
    <w:p w14:paraId="79D02F6E" w14:textId="2E6F4C6A" w:rsidR="00E5576A" w:rsidRPr="0050599C" w:rsidRDefault="00E5576A" w:rsidP="00E5576A">
      <w:pPr>
        <w:rPr>
          <w:rFonts w:cstheme="minorHAnsi"/>
          <w:b/>
          <w:color w:val="000000"/>
          <w:sz w:val="28"/>
          <w:szCs w:val="28"/>
        </w:rPr>
      </w:pPr>
      <w:r w:rsidRPr="0050599C">
        <w:rPr>
          <w:rFonts w:cstheme="minorHAnsi"/>
          <w:b/>
          <w:color w:val="000000"/>
          <w:sz w:val="28"/>
          <w:szCs w:val="28"/>
        </w:rPr>
        <w:t>Conclusions:</w:t>
      </w:r>
    </w:p>
    <w:p w14:paraId="0A256036" w14:textId="6E7BEF2F" w:rsidR="00E5576A" w:rsidRPr="0050599C" w:rsidRDefault="0050599C" w:rsidP="0050599C">
      <w:pPr>
        <w:pStyle w:val="ListParagraph"/>
        <w:numPr>
          <w:ilvl w:val="0"/>
          <w:numId w:val="2"/>
        </w:numPr>
        <w:rPr>
          <w:rFonts w:cstheme="minorHAnsi"/>
          <w:color w:val="0D0D0D"/>
          <w:sz w:val="26"/>
          <w:szCs w:val="26"/>
          <w:shd w:val="clear" w:color="auto" w:fill="FFFFFF"/>
        </w:rPr>
      </w:pPr>
      <w:r w:rsidRPr="0050599C">
        <w:rPr>
          <w:rFonts w:cstheme="minorHAnsi"/>
          <w:color w:val="0D0D0D"/>
          <w:sz w:val="26"/>
          <w:szCs w:val="26"/>
          <w:shd w:val="clear" w:color="auto" w:fill="FFFFFF"/>
        </w:rPr>
        <w:t>Dynamic programming is a robust choice, ensuring the optimal solution to the 0–1 Knapsack Problem, although at the cost of higher computational complexity.</w:t>
      </w:r>
    </w:p>
    <w:p w14:paraId="7BF7DA3A" w14:textId="49FB53F6" w:rsidR="0050599C" w:rsidRPr="0050599C" w:rsidRDefault="0050599C" w:rsidP="0050599C">
      <w:pPr>
        <w:pStyle w:val="ListParagraph"/>
        <w:numPr>
          <w:ilvl w:val="0"/>
          <w:numId w:val="2"/>
        </w:numPr>
        <w:rPr>
          <w:rFonts w:cstheme="minorHAnsi"/>
          <w:bCs/>
          <w:color w:val="000000"/>
          <w:sz w:val="26"/>
          <w:szCs w:val="26"/>
        </w:rPr>
      </w:pPr>
      <w:r w:rsidRPr="0050599C">
        <w:rPr>
          <w:rFonts w:cstheme="minorHAnsi"/>
          <w:color w:val="0D0D0D"/>
          <w:sz w:val="26"/>
          <w:szCs w:val="26"/>
          <w:shd w:val="clear" w:color="auto" w:fill="FFFFFF"/>
        </w:rPr>
        <w:t>The greedy algorithm, offering a quick and efficient solution, provides a reasonable approximation for the knapsack problem, making it suitable when computational efficiency is a priority over optimal accuracy.</w:t>
      </w:r>
    </w:p>
    <w:p w14:paraId="03AB8D38" w14:textId="0C3FC7A9" w:rsidR="0050599C" w:rsidRPr="0050599C" w:rsidRDefault="0050599C" w:rsidP="0050599C">
      <w:pPr>
        <w:pStyle w:val="ListParagraph"/>
        <w:numPr>
          <w:ilvl w:val="0"/>
          <w:numId w:val="2"/>
        </w:numPr>
        <w:rPr>
          <w:rFonts w:cstheme="minorHAnsi"/>
          <w:bCs/>
          <w:color w:val="000000"/>
          <w:sz w:val="26"/>
          <w:szCs w:val="26"/>
        </w:rPr>
      </w:pPr>
      <w:r w:rsidRPr="0050599C">
        <w:rPr>
          <w:rFonts w:cstheme="minorHAnsi"/>
          <w:color w:val="0D0D0D"/>
          <w:sz w:val="26"/>
          <w:szCs w:val="26"/>
          <w:shd w:val="clear" w:color="auto" w:fill="FFFFFF"/>
        </w:rPr>
        <w:lastRenderedPageBreak/>
        <w:t>The randomized algorithm introduces variability, offering a compromise between solution quality and computational efficiency, making it a valuable choice in scenarios where a balanced trade-off is essential for the 0–1 Knapsack</w:t>
      </w:r>
    </w:p>
    <w:p w14:paraId="33D668C1" w14:textId="77777777" w:rsidR="007F73B9" w:rsidRPr="00781FCB" w:rsidRDefault="007F73B9" w:rsidP="007F73B9">
      <w:pPr>
        <w:pStyle w:val="NoSpacing"/>
        <w:jc w:val="both"/>
        <w:rPr>
          <w:rFonts w:cstheme="minorHAnsi"/>
          <w:b/>
          <w:sz w:val="28"/>
          <w:szCs w:val="24"/>
        </w:rPr>
      </w:pPr>
      <w:r w:rsidRPr="00781FCB">
        <w:rPr>
          <w:rFonts w:cstheme="minorHAnsi"/>
          <w:b/>
          <w:sz w:val="28"/>
          <w:szCs w:val="24"/>
          <w:highlight w:val="lightGray"/>
        </w:rPr>
        <w:t>Q.</w:t>
      </w:r>
      <w:r>
        <w:rPr>
          <w:rFonts w:cstheme="minorHAnsi"/>
          <w:b/>
          <w:sz w:val="28"/>
          <w:szCs w:val="24"/>
          <w:highlight w:val="lightGray"/>
        </w:rPr>
        <w:t>1</w:t>
      </w:r>
      <w:r w:rsidR="00B05E25">
        <w:rPr>
          <w:rFonts w:cstheme="minorHAnsi"/>
          <w:b/>
          <w:sz w:val="28"/>
          <w:szCs w:val="24"/>
          <w:highlight w:val="lightGray"/>
        </w:rPr>
        <w:t>9</w:t>
      </w:r>
      <w:r w:rsidRPr="00781FCB">
        <w:rPr>
          <w:rFonts w:cstheme="minorHAnsi"/>
          <w:b/>
          <w:sz w:val="28"/>
          <w:szCs w:val="24"/>
          <w:highlight w:val="lightGray"/>
        </w:rPr>
        <w:t>.</w:t>
      </w:r>
      <w:r w:rsidRPr="00781FCB">
        <w:rPr>
          <w:rFonts w:cstheme="minorHAnsi"/>
          <w:b/>
          <w:sz w:val="28"/>
          <w:szCs w:val="24"/>
          <w:highlight w:val="lightGray"/>
        </w:rPr>
        <w:tab/>
      </w:r>
      <w:r w:rsidRPr="00781FCB">
        <w:rPr>
          <w:rFonts w:cstheme="minorHAnsi"/>
          <w:b/>
          <w:sz w:val="28"/>
          <w:szCs w:val="24"/>
          <w:highlight w:val="lightGray"/>
        </w:rPr>
        <w:tab/>
        <w:t xml:space="preserve">Matrix Chain </w:t>
      </w:r>
      <w:proofErr w:type="gramStart"/>
      <w:r w:rsidRPr="00781FCB">
        <w:rPr>
          <w:rFonts w:cstheme="minorHAnsi"/>
          <w:b/>
          <w:sz w:val="28"/>
          <w:szCs w:val="24"/>
          <w:highlight w:val="lightGray"/>
        </w:rPr>
        <w:t>Multiplication</w:t>
      </w:r>
      <w:r w:rsidRPr="00781FCB">
        <w:rPr>
          <w:rFonts w:cstheme="minorHAnsi"/>
          <w:b/>
          <w:color w:val="000000"/>
          <w:sz w:val="28"/>
          <w:szCs w:val="24"/>
          <w:highlight w:val="lightGray"/>
        </w:rPr>
        <w:t xml:space="preserve">  </w:t>
      </w:r>
      <w:proofErr w:type="spellStart"/>
      <w:r w:rsidRPr="00781FCB">
        <w:rPr>
          <w:rFonts w:cstheme="minorHAnsi"/>
          <w:b/>
          <w:color w:val="000000"/>
          <w:sz w:val="28"/>
          <w:szCs w:val="24"/>
          <w:highlight w:val="lightGray"/>
        </w:rPr>
        <w:t>Comparision</w:t>
      </w:r>
      <w:proofErr w:type="spellEnd"/>
      <w:proofErr w:type="gramEnd"/>
    </w:p>
    <w:p w14:paraId="437D8AA8" w14:textId="77777777" w:rsidR="007F73B9" w:rsidRPr="00781FCB" w:rsidRDefault="007F73B9" w:rsidP="007F73B9">
      <w:pPr>
        <w:jc w:val="both"/>
        <w:rPr>
          <w:rFonts w:cstheme="minorHAnsi"/>
          <w:color w:val="000000"/>
          <w:sz w:val="28"/>
          <w:szCs w:val="24"/>
        </w:rPr>
      </w:pPr>
      <w:r w:rsidRPr="00781FCB">
        <w:rPr>
          <w:rFonts w:cstheme="minorHAnsi"/>
          <w:color w:val="000000"/>
          <w:sz w:val="28"/>
          <w:szCs w:val="24"/>
        </w:rPr>
        <w:t>Given a matrix chain A</w:t>
      </w:r>
      <w:r w:rsidRPr="00781FCB">
        <w:rPr>
          <w:rFonts w:cstheme="minorHAnsi"/>
          <w:color w:val="000000"/>
          <w:sz w:val="28"/>
          <w:szCs w:val="24"/>
          <w:vertAlign w:val="subscript"/>
        </w:rPr>
        <w:t>1</w:t>
      </w:r>
      <w:r w:rsidRPr="00781FCB">
        <w:rPr>
          <w:rFonts w:cstheme="minorHAnsi"/>
          <w:color w:val="000000"/>
          <w:sz w:val="28"/>
          <w:szCs w:val="24"/>
        </w:rPr>
        <w:t xml:space="preserve"> …A</w:t>
      </w:r>
      <w:r w:rsidRPr="00781FCB">
        <w:rPr>
          <w:rFonts w:cstheme="minorHAnsi"/>
          <w:color w:val="000000"/>
          <w:sz w:val="28"/>
          <w:szCs w:val="24"/>
          <w:vertAlign w:val="subscript"/>
        </w:rPr>
        <w:t>n</w:t>
      </w:r>
      <w:r w:rsidRPr="00781FCB">
        <w:rPr>
          <w:rFonts w:cstheme="minorHAnsi"/>
          <w:color w:val="000000"/>
          <w:sz w:val="28"/>
          <w:szCs w:val="24"/>
        </w:rPr>
        <w:t xml:space="preserve"> with the dimension of each of the matrices given by the vector </w:t>
      </w:r>
      <w:r w:rsidRPr="00781FCB">
        <w:rPr>
          <w:rFonts w:cstheme="minorHAnsi"/>
          <w:b/>
          <w:bCs/>
          <w:color w:val="000000"/>
          <w:sz w:val="28"/>
          <w:szCs w:val="24"/>
        </w:rPr>
        <w:t>p</w:t>
      </w:r>
      <w:r w:rsidRPr="00781FCB">
        <w:rPr>
          <w:rFonts w:cstheme="minorHAnsi"/>
          <w:color w:val="000000"/>
          <w:sz w:val="28"/>
          <w:szCs w:val="24"/>
        </w:rPr>
        <w:t xml:space="preserve"> = &lt;12,21,65,18,24,93,121,16,41,31,47,5,47,29,76,18,72,15&gt;. (n=17)  Write and run both the dynamic programming and memorized versions of this algorithm to determine the minimum number of multiplications that are needed (use type </w:t>
      </w:r>
      <w:proofErr w:type="spellStart"/>
      <w:r w:rsidRPr="00781FCB">
        <w:rPr>
          <w:rFonts w:cstheme="minorHAnsi"/>
          <w:b/>
          <w:i/>
          <w:color w:val="000000"/>
          <w:sz w:val="28"/>
          <w:szCs w:val="24"/>
        </w:rPr>
        <w:t>longint</w:t>
      </w:r>
      <w:proofErr w:type="spellEnd"/>
      <w:r w:rsidRPr="00781FCB">
        <w:rPr>
          <w:rFonts w:cstheme="minorHAnsi"/>
          <w:color w:val="000000"/>
          <w:sz w:val="28"/>
          <w:szCs w:val="24"/>
        </w:rPr>
        <w:t>) and the factorization that produces this best case number of multiplications.  Run each of the two programs over an appropriately large number of times (put each in a loop to run repeatedly x times) and obtain the times at the beginning and end of the run.  Use these times to determine the comparative runtimes of the two algorithms.</w:t>
      </w:r>
    </w:p>
    <w:p w14:paraId="423D2101" w14:textId="77777777" w:rsidR="00C23A40" w:rsidRPr="005F4EB7" w:rsidRDefault="00C23A40" w:rsidP="00C23A40">
      <w:pPr>
        <w:pStyle w:val="NoSpacing"/>
        <w:spacing w:line="276" w:lineRule="auto"/>
        <w:jc w:val="both"/>
        <w:rPr>
          <w:rFonts w:cstheme="minorHAnsi"/>
          <w:sz w:val="28"/>
          <w:szCs w:val="28"/>
        </w:rPr>
      </w:pPr>
    </w:p>
    <w:p w14:paraId="3E27F243" w14:textId="77777777" w:rsidR="00C23A40" w:rsidRPr="005F4EB7" w:rsidRDefault="00C23A40" w:rsidP="00C23A40">
      <w:pPr>
        <w:pStyle w:val="NoSpacing"/>
        <w:jc w:val="both"/>
        <w:rPr>
          <w:rFonts w:cstheme="minorHAnsi"/>
          <w:b/>
          <w:sz w:val="28"/>
          <w:szCs w:val="28"/>
        </w:rPr>
      </w:pPr>
      <w:r w:rsidRPr="005F4EB7">
        <w:rPr>
          <w:rFonts w:cstheme="minorHAnsi"/>
          <w:b/>
          <w:sz w:val="28"/>
          <w:szCs w:val="28"/>
          <w:highlight w:val="lightGray"/>
        </w:rPr>
        <w:t>Q.</w:t>
      </w:r>
      <w:r w:rsidR="00B05E25">
        <w:rPr>
          <w:rFonts w:cstheme="minorHAnsi"/>
          <w:b/>
          <w:sz w:val="28"/>
          <w:szCs w:val="28"/>
          <w:highlight w:val="lightGray"/>
        </w:rPr>
        <w:t>20</w:t>
      </w:r>
      <w:r w:rsidRPr="005F4EB7">
        <w:rPr>
          <w:rFonts w:cstheme="minorHAnsi"/>
          <w:b/>
          <w:sz w:val="28"/>
          <w:szCs w:val="28"/>
          <w:highlight w:val="lightGray"/>
        </w:rPr>
        <w:t>.</w:t>
      </w:r>
      <w:r w:rsidRPr="005F4EB7">
        <w:rPr>
          <w:rFonts w:cstheme="minorHAnsi"/>
          <w:b/>
          <w:sz w:val="28"/>
          <w:szCs w:val="28"/>
          <w:highlight w:val="lightGray"/>
        </w:rPr>
        <w:tab/>
      </w:r>
      <w:r w:rsidRPr="005F4EB7">
        <w:rPr>
          <w:rFonts w:cstheme="minorHAnsi"/>
          <w:b/>
          <w:sz w:val="28"/>
          <w:szCs w:val="28"/>
          <w:highlight w:val="lightGray"/>
        </w:rPr>
        <w:tab/>
        <w:t xml:space="preserve">PATHING ALGORITHM  </w:t>
      </w:r>
    </w:p>
    <w:p w14:paraId="1D85D872" w14:textId="77777777" w:rsidR="00C23A40" w:rsidRPr="005F4EB7" w:rsidRDefault="00C23A40" w:rsidP="00C23A40">
      <w:pPr>
        <w:jc w:val="both"/>
        <w:rPr>
          <w:rFonts w:cstheme="minorHAnsi"/>
          <w:sz w:val="28"/>
          <w:szCs w:val="28"/>
        </w:rPr>
      </w:pPr>
      <w:r w:rsidRPr="005F4EB7">
        <w:rPr>
          <w:rFonts w:cstheme="minorHAnsi"/>
          <w:sz w:val="28"/>
          <w:szCs w:val="28"/>
        </w:rPr>
        <w:t xml:space="preserve"> Use </w:t>
      </w:r>
      <w:r w:rsidRPr="005F4EB7">
        <w:rPr>
          <w:rFonts w:cstheme="minorHAnsi"/>
          <w:bCs/>
          <w:color w:val="000000"/>
          <w:sz w:val="28"/>
          <w:szCs w:val="28"/>
          <w:shd w:val="clear" w:color="auto" w:fill="FFFFFF"/>
        </w:rPr>
        <w:t>Floyd–</w:t>
      </w:r>
      <w:proofErr w:type="spellStart"/>
      <w:r w:rsidRPr="005F4EB7">
        <w:rPr>
          <w:rFonts w:cstheme="minorHAnsi"/>
          <w:bCs/>
          <w:color w:val="000000"/>
          <w:sz w:val="28"/>
          <w:szCs w:val="28"/>
          <w:shd w:val="clear" w:color="auto" w:fill="FFFFFF"/>
        </w:rPr>
        <w:t>Warshall</w:t>
      </w:r>
      <w:proofErr w:type="spellEnd"/>
      <w:r w:rsidRPr="005F4EB7">
        <w:rPr>
          <w:rFonts w:cstheme="minorHAnsi"/>
          <w:bCs/>
          <w:color w:val="000000"/>
          <w:sz w:val="28"/>
          <w:szCs w:val="28"/>
          <w:shd w:val="clear" w:color="auto" w:fill="FFFFFF"/>
        </w:rPr>
        <w:t xml:space="preserve"> algorithm</w:t>
      </w:r>
      <w:r w:rsidRPr="005F4EB7">
        <w:rPr>
          <w:rStyle w:val="apple-converted-space"/>
          <w:rFonts w:cstheme="minorHAnsi"/>
          <w:color w:val="000000"/>
          <w:sz w:val="28"/>
          <w:szCs w:val="28"/>
          <w:shd w:val="clear" w:color="auto" w:fill="FFFFFF"/>
        </w:rPr>
        <w:t> </w:t>
      </w:r>
      <w:r w:rsidRPr="005F4EB7">
        <w:rPr>
          <w:rFonts w:cstheme="minorHAnsi"/>
          <w:color w:val="000000"/>
          <w:sz w:val="28"/>
          <w:szCs w:val="28"/>
          <w:shd w:val="clear" w:color="auto" w:fill="FFFFFF"/>
        </w:rPr>
        <w:t>(also known as</w:t>
      </w:r>
      <w:r w:rsidRPr="005F4EB7">
        <w:rPr>
          <w:rStyle w:val="apple-converted-space"/>
          <w:rFonts w:cstheme="minorHAnsi"/>
          <w:color w:val="000000"/>
          <w:sz w:val="28"/>
          <w:szCs w:val="28"/>
          <w:shd w:val="clear" w:color="auto" w:fill="FFFFFF"/>
        </w:rPr>
        <w:t> </w:t>
      </w:r>
      <w:r w:rsidRPr="005F4EB7">
        <w:rPr>
          <w:rFonts w:cstheme="minorHAnsi"/>
          <w:bCs/>
          <w:color w:val="000000"/>
          <w:sz w:val="28"/>
          <w:szCs w:val="28"/>
          <w:shd w:val="clear" w:color="auto" w:fill="FFFFFF"/>
        </w:rPr>
        <w:t>Floyd's algorithm) to compute all pair shortest path for any one of the following standard network</w:t>
      </w:r>
    </w:p>
    <w:p w14:paraId="32CD5AAB" w14:textId="77777777" w:rsidR="00C23A40" w:rsidRPr="005F4EB7" w:rsidRDefault="00C23A40" w:rsidP="00C23A40">
      <w:pPr>
        <w:jc w:val="center"/>
        <w:rPr>
          <w:rFonts w:cstheme="minorHAnsi"/>
          <w:sz w:val="28"/>
          <w:szCs w:val="28"/>
        </w:rPr>
      </w:pPr>
      <w:r w:rsidRPr="005F4EB7">
        <w:rPr>
          <w:rFonts w:cstheme="minorHAnsi"/>
          <w:noProof/>
          <w:sz w:val="28"/>
          <w:szCs w:val="28"/>
        </w:rPr>
        <w:drawing>
          <wp:inline distT="0" distB="0" distL="0" distR="0" wp14:anchorId="6F379DB6" wp14:editId="420944C0">
            <wp:extent cx="5010150" cy="354330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C1004" w14:textId="77777777" w:rsidR="00C23A40" w:rsidRPr="005F4EB7" w:rsidRDefault="00C23A40" w:rsidP="00C23A40">
      <w:pPr>
        <w:pStyle w:val="Caption"/>
        <w:rPr>
          <w:rFonts w:asciiTheme="minorHAnsi" w:hAnsiTheme="minorHAnsi" w:cstheme="minorHAnsi"/>
          <w:sz w:val="28"/>
          <w:szCs w:val="28"/>
        </w:rPr>
      </w:pPr>
      <w:r w:rsidRPr="005F4EB7">
        <w:rPr>
          <w:rFonts w:asciiTheme="minorHAnsi" w:hAnsiTheme="minorHAnsi" w:cstheme="minorHAnsi"/>
          <w:sz w:val="28"/>
          <w:szCs w:val="28"/>
        </w:rPr>
        <w:t>ARPA Network</w:t>
      </w:r>
    </w:p>
    <w:p w14:paraId="4E9F1E47" w14:textId="77777777" w:rsidR="00C23A40" w:rsidRPr="005F4EB7" w:rsidRDefault="00C23A40" w:rsidP="00C23A40">
      <w:pPr>
        <w:jc w:val="center"/>
        <w:rPr>
          <w:rFonts w:cstheme="minorHAnsi"/>
          <w:sz w:val="28"/>
          <w:szCs w:val="28"/>
        </w:rPr>
      </w:pPr>
      <w:r w:rsidRPr="005F4EB7">
        <w:rPr>
          <w:rFonts w:cstheme="minorHAnsi"/>
          <w:noProof/>
          <w:sz w:val="28"/>
          <w:szCs w:val="28"/>
        </w:rPr>
        <w:lastRenderedPageBreak/>
        <w:drawing>
          <wp:inline distT="0" distB="0" distL="0" distR="0" wp14:anchorId="43AA38FE" wp14:editId="15957FAA">
            <wp:extent cx="5476875" cy="3790950"/>
            <wp:effectExtent l="19050" t="0" r="9525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3790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5965CE" w14:textId="77777777" w:rsidR="00C23A40" w:rsidRPr="005F4EB7" w:rsidRDefault="00C23A40" w:rsidP="00C23A40">
      <w:pPr>
        <w:pStyle w:val="Heading4"/>
        <w:rPr>
          <w:rFonts w:asciiTheme="minorHAnsi" w:hAnsiTheme="minorHAnsi" w:cstheme="minorHAnsi"/>
          <w:sz w:val="28"/>
          <w:szCs w:val="28"/>
        </w:rPr>
      </w:pPr>
      <w:r w:rsidRPr="005F4EB7">
        <w:rPr>
          <w:rFonts w:asciiTheme="minorHAnsi" w:hAnsiTheme="minorHAnsi" w:cstheme="minorHAnsi"/>
          <w:sz w:val="28"/>
          <w:szCs w:val="28"/>
        </w:rPr>
        <w:t xml:space="preserve"> NSF Network</w:t>
      </w:r>
    </w:p>
    <w:p w14:paraId="05A36BC7" w14:textId="77777777" w:rsidR="00C23A40" w:rsidRPr="005F4EB7" w:rsidRDefault="00C23A40" w:rsidP="00C23A40">
      <w:pPr>
        <w:spacing w:line="360" w:lineRule="auto"/>
        <w:jc w:val="center"/>
        <w:rPr>
          <w:rFonts w:cstheme="minorHAnsi"/>
          <w:sz w:val="28"/>
          <w:szCs w:val="28"/>
        </w:rPr>
      </w:pPr>
      <w:r w:rsidRPr="005F4EB7">
        <w:rPr>
          <w:rFonts w:cstheme="minorHAnsi"/>
          <w:noProof/>
          <w:sz w:val="28"/>
          <w:szCs w:val="28"/>
        </w:rPr>
        <w:drawing>
          <wp:inline distT="0" distB="0" distL="0" distR="0" wp14:anchorId="74593512" wp14:editId="37B13DD8">
            <wp:extent cx="5143500" cy="3276600"/>
            <wp:effectExtent l="1905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6A5FE5" w14:textId="77777777" w:rsidR="00F17DDC" w:rsidRDefault="00C23A40" w:rsidP="00C23A40">
      <w:pPr>
        <w:pStyle w:val="Heading4"/>
        <w:rPr>
          <w:rFonts w:asciiTheme="minorHAnsi" w:hAnsiTheme="minorHAnsi" w:cstheme="minorHAnsi"/>
          <w:sz w:val="28"/>
          <w:szCs w:val="28"/>
        </w:rPr>
      </w:pPr>
      <w:r w:rsidRPr="005F4EB7">
        <w:rPr>
          <w:rFonts w:asciiTheme="minorHAnsi" w:hAnsiTheme="minorHAnsi" w:cstheme="minorHAnsi"/>
          <w:sz w:val="28"/>
          <w:szCs w:val="28"/>
        </w:rPr>
        <w:t>NATIONAL NETWORK</w:t>
      </w:r>
    </w:p>
    <w:p w14:paraId="30EDD3A5" w14:textId="77777777" w:rsidR="007F73B9" w:rsidRDefault="007F73B9" w:rsidP="007F73B9">
      <w:pPr>
        <w:pStyle w:val="NoSpacing"/>
        <w:jc w:val="both"/>
        <w:rPr>
          <w:rFonts w:cstheme="minorHAnsi"/>
          <w:b/>
          <w:sz w:val="28"/>
          <w:szCs w:val="28"/>
          <w:highlight w:val="lightGray"/>
        </w:rPr>
      </w:pPr>
    </w:p>
    <w:p w14:paraId="2EDD39A8" w14:textId="77777777" w:rsidR="00B05E25" w:rsidRDefault="00B05E25" w:rsidP="007F73B9">
      <w:pPr>
        <w:pStyle w:val="NoSpacing"/>
        <w:jc w:val="both"/>
        <w:rPr>
          <w:rFonts w:cstheme="minorHAnsi"/>
          <w:b/>
          <w:sz w:val="28"/>
          <w:szCs w:val="28"/>
          <w:highlight w:val="lightGray"/>
        </w:rPr>
      </w:pPr>
    </w:p>
    <w:p w14:paraId="77F9BE44" w14:textId="77777777" w:rsidR="00B05E25" w:rsidRDefault="00B05E25" w:rsidP="007F73B9">
      <w:pPr>
        <w:pStyle w:val="NoSpacing"/>
        <w:jc w:val="both"/>
        <w:rPr>
          <w:rFonts w:cstheme="minorHAnsi"/>
          <w:b/>
          <w:sz w:val="28"/>
          <w:szCs w:val="28"/>
          <w:highlight w:val="lightGray"/>
        </w:rPr>
      </w:pPr>
    </w:p>
    <w:p w14:paraId="4305278C" w14:textId="77777777" w:rsidR="007F73B9" w:rsidRPr="005F4EB7" w:rsidRDefault="007F73B9" w:rsidP="007F73B9">
      <w:pPr>
        <w:pStyle w:val="NoSpacing"/>
        <w:jc w:val="both"/>
        <w:rPr>
          <w:rFonts w:cstheme="minorHAnsi"/>
          <w:b/>
          <w:sz w:val="28"/>
          <w:szCs w:val="28"/>
        </w:rPr>
      </w:pPr>
      <w:r w:rsidRPr="005F4EB7">
        <w:rPr>
          <w:rFonts w:cstheme="minorHAnsi"/>
          <w:b/>
          <w:sz w:val="28"/>
          <w:szCs w:val="28"/>
          <w:highlight w:val="lightGray"/>
        </w:rPr>
        <w:lastRenderedPageBreak/>
        <w:t>Q.</w:t>
      </w:r>
      <w:r w:rsidR="00B05E25">
        <w:rPr>
          <w:rFonts w:cstheme="minorHAnsi"/>
          <w:b/>
          <w:sz w:val="28"/>
          <w:szCs w:val="28"/>
          <w:highlight w:val="lightGray"/>
        </w:rPr>
        <w:t>21</w:t>
      </w:r>
      <w:r w:rsidRPr="005F4EB7">
        <w:rPr>
          <w:rFonts w:cstheme="minorHAnsi"/>
          <w:b/>
          <w:sz w:val="28"/>
          <w:szCs w:val="28"/>
          <w:highlight w:val="lightGray"/>
        </w:rPr>
        <w:t>.</w:t>
      </w:r>
      <w:r w:rsidRPr="005F4EB7">
        <w:rPr>
          <w:rFonts w:cstheme="minorHAnsi"/>
          <w:b/>
          <w:sz w:val="28"/>
          <w:szCs w:val="28"/>
          <w:highlight w:val="lightGray"/>
        </w:rPr>
        <w:tab/>
      </w:r>
      <w:r w:rsidRPr="005F4EB7">
        <w:rPr>
          <w:rFonts w:cstheme="minorHAnsi"/>
          <w:b/>
          <w:sz w:val="28"/>
          <w:szCs w:val="28"/>
          <w:highlight w:val="lightGray"/>
        </w:rPr>
        <w:tab/>
        <w:t xml:space="preserve">STRING MATCHING ALGORITHM </w:t>
      </w:r>
      <w:r>
        <w:rPr>
          <w:rFonts w:cstheme="minorHAnsi"/>
          <w:b/>
          <w:sz w:val="28"/>
          <w:szCs w:val="28"/>
        </w:rPr>
        <w:t>{</w:t>
      </w:r>
      <w:r w:rsidRPr="007F73B9">
        <w:rPr>
          <w:rFonts w:cstheme="minorHAnsi"/>
          <w:b/>
          <w:sz w:val="28"/>
          <w:szCs w:val="28"/>
          <w:highlight w:val="magenta"/>
        </w:rPr>
        <w:t>OPTIONAL</w:t>
      </w:r>
      <w:r>
        <w:rPr>
          <w:rFonts w:cstheme="minorHAnsi"/>
          <w:b/>
          <w:sz w:val="28"/>
          <w:szCs w:val="28"/>
        </w:rPr>
        <w:t>}</w:t>
      </w:r>
    </w:p>
    <w:p w14:paraId="37CAEE9E" w14:textId="77777777" w:rsidR="007F73B9" w:rsidRPr="005F4EB7" w:rsidRDefault="007F73B9" w:rsidP="007F73B9">
      <w:pPr>
        <w:pStyle w:val="NoSpacing"/>
        <w:spacing w:line="276" w:lineRule="auto"/>
        <w:jc w:val="both"/>
        <w:rPr>
          <w:rFonts w:cstheme="minorHAnsi"/>
          <w:sz w:val="28"/>
          <w:szCs w:val="28"/>
        </w:rPr>
      </w:pPr>
      <w:r w:rsidRPr="005F4EB7">
        <w:rPr>
          <w:rFonts w:cstheme="minorHAnsi"/>
          <w:sz w:val="28"/>
          <w:szCs w:val="28"/>
        </w:rPr>
        <w:t xml:space="preserve">Given two strings P and T over the same alphabet set </w:t>
      </w:r>
      <w:r w:rsidRPr="005F4EB7">
        <w:rPr>
          <w:rFonts w:cstheme="minorHAnsi"/>
          <w:sz w:val="28"/>
          <w:szCs w:val="28"/>
        </w:rPr>
        <w:sym w:font="Symbol" w:char="0053"/>
      </w:r>
      <w:r w:rsidRPr="005F4EB7">
        <w:rPr>
          <w:rFonts w:cstheme="minorHAnsi"/>
          <w:sz w:val="28"/>
          <w:szCs w:val="28"/>
        </w:rPr>
        <w:t xml:space="preserve">, determine whether P occurs as a substring in T (or find in which position(s) P occurs as a substring in T). The strings P and T are called pattern and text respectively. </w:t>
      </w:r>
      <w:r w:rsidRPr="005F4EB7">
        <w:rPr>
          <w:rFonts w:cstheme="minorHAnsi"/>
          <w:color w:val="000000"/>
          <w:sz w:val="28"/>
          <w:szCs w:val="28"/>
        </w:rPr>
        <w:t xml:space="preserve">Compare the </w:t>
      </w:r>
      <w:r w:rsidRPr="005F4EB7">
        <w:rPr>
          <w:rFonts w:cstheme="minorHAnsi"/>
          <w:sz w:val="28"/>
          <w:szCs w:val="28"/>
        </w:rPr>
        <w:t>efficiency of three string matching algorithms (Brute-Force Algorithm, Knuth-Morris-Pratt and Boyer-Moore Algorithm ) by varying pattern length [1-15] for n=5000.</w:t>
      </w:r>
    </w:p>
    <w:p w14:paraId="7F30E52F" w14:textId="77777777" w:rsidR="007F73B9" w:rsidRDefault="007F73B9" w:rsidP="00AD0EC0">
      <w:pPr>
        <w:jc w:val="both"/>
        <w:rPr>
          <w:b/>
          <w:i/>
          <w:sz w:val="28"/>
          <w:szCs w:val="28"/>
          <w:highlight w:val="yellow"/>
        </w:rPr>
      </w:pPr>
    </w:p>
    <w:p w14:paraId="11D52859" w14:textId="77777777" w:rsidR="007F73B9" w:rsidRDefault="007F73B9" w:rsidP="00AD0EC0">
      <w:pPr>
        <w:jc w:val="both"/>
        <w:rPr>
          <w:b/>
          <w:i/>
          <w:sz w:val="28"/>
          <w:szCs w:val="28"/>
          <w:highlight w:val="yellow"/>
        </w:rPr>
      </w:pPr>
    </w:p>
    <w:p w14:paraId="3979A3F1" w14:textId="77777777" w:rsidR="006C2FD5" w:rsidRDefault="006C2FD5" w:rsidP="006C2FD5">
      <w:pPr>
        <w:jc w:val="both"/>
        <w:rPr>
          <w:color w:val="000000"/>
          <w:sz w:val="28"/>
          <w:szCs w:val="28"/>
        </w:rPr>
      </w:pPr>
      <w:r w:rsidRPr="00EA6FBC">
        <w:rPr>
          <w:b/>
          <w:sz w:val="28"/>
          <w:szCs w:val="28"/>
          <w:highlight w:val="yellow"/>
        </w:rPr>
        <w:t xml:space="preserve">Upload your report [Source Codes + Simulation results +Observations] as a single pdf file with name as </w:t>
      </w:r>
      <w:r w:rsidRPr="00EA6FBC">
        <w:rPr>
          <w:b/>
          <w:sz w:val="28"/>
          <w:szCs w:val="28"/>
          <w:highlight w:val="yellow"/>
          <w:u w:val="single"/>
        </w:rPr>
        <w:t>Roll No A</w:t>
      </w:r>
      <w:proofErr w:type="gramStart"/>
      <w:r>
        <w:rPr>
          <w:b/>
          <w:sz w:val="28"/>
          <w:szCs w:val="28"/>
          <w:highlight w:val="yellow"/>
          <w:u w:val="single"/>
        </w:rPr>
        <w:t>4</w:t>
      </w:r>
      <w:r w:rsidRPr="00EA6FBC">
        <w:rPr>
          <w:b/>
          <w:sz w:val="28"/>
          <w:szCs w:val="28"/>
          <w:highlight w:val="yellow"/>
          <w:u w:val="single"/>
        </w:rPr>
        <w:t xml:space="preserve"> </w:t>
      </w:r>
      <w:r w:rsidRPr="00EA6FBC">
        <w:rPr>
          <w:b/>
          <w:sz w:val="28"/>
          <w:szCs w:val="28"/>
          <w:highlight w:val="yellow"/>
        </w:rPr>
        <w:t xml:space="preserve"> to</w:t>
      </w:r>
      <w:proofErr w:type="gramEnd"/>
      <w:r w:rsidRPr="00EA6FBC">
        <w:rPr>
          <w:b/>
          <w:sz w:val="28"/>
          <w:szCs w:val="28"/>
          <w:highlight w:val="yellow"/>
        </w:rPr>
        <w:t xml:space="preserve"> the specific assignment in MS Team</w:t>
      </w:r>
    </w:p>
    <w:p w14:paraId="0A932494" w14:textId="77777777" w:rsidR="00897029" w:rsidRPr="00897029" w:rsidRDefault="00897029" w:rsidP="006C2FD5">
      <w:pPr>
        <w:jc w:val="both"/>
      </w:pPr>
    </w:p>
    <w:sectPr w:rsidR="00897029" w:rsidRPr="00897029" w:rsidSect="005F4EB7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B5212" w14:textId="77777777" w:rsidR="00FB403C" w:rsidRDefault="00FB403C" w:rsidP="005967FF">
      <w:pPr>
        <w:spacing w:after="0" w:line="240" w:lineRule="auto"/>
      </w:pPr>
      <w:r>
        <w:separator/>
      </w:r>
    </w:p>
  </w:endnote>
  <w:endnote w:type="continuationSeparator" w:id="0">
    <w:p w14:paraId="5D32F00B" w14:textId="77777777" w:rsidR="00FB403C" w:rsidRDefault="00FB403C" w:rsidP="005967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58CF4" w14:textId="77777777" w:rsidR="00CB0280" w:rsidRDefault="00CB02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0891"/>
      <w:docPartObj>
        <w:docPartGallery w:val="Page Numbers (Bottom of Page)"/>
        <w:docPartUnique/>
      </w:docPartObj>
    </w:sdtPr>
    <w:sdtContent>
      <w:sdt>
        <w:sdtPr>
          <w:id w:val="98381352"/>
          <w:docPartObj>
            <w:docPartGallery w:val="Page Numbers (Top of Page)"/>
            <w:docPartUnique/>
          </w:docPartObj>
        </w:sdtPr>
        <w:sdtContent>
          <w:p w14:paraId="33B6CE60" w14:textId="77777777" w:rsidR="00D63758" w:rsidRDefault="00D63758">
            <w:pPr>
              <w:pStyle w:val="Footer"/>
            </w:pPr>
            <w:r>
              <w:t xml:space="preserve">Page </w:t>
            </w:r>
            <w:r w:rsidR="00A35067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A35067">
              <w:rPr>
                <w:b/>
                <w:sz w:val="24"/>
                <w:szCs w:val="24"/>
              </w:rPr>
              <w:fldChar w:fldCharType="separate"/>
            </w:r>
            <w:r w:rsidR="00884E3E">
              <w:rPr>
                <w:b/>
                <w:noProof/>
              </w:rPr>
              <w:t>4</w:t>
            </w:r>
            <w:r w:rsidR="00A35067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A35067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A35067">
              <w:rPr>
                <w:b/>
                <w:sz w:val="24"/>
                <w:szCs w:val="24"/>
              </w:rPr>
              <w:fldChar w:fldCharType="separate"/>
            </w:r>
            <w:r w:rsidR="00884E3E">
              <w:rPr>
                <w:b/>
                <w:noProof/>
              </w:rPr>
              <w:t>4</w:t>
            </w:r>
            <w:r w:rsidR="00A35067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0717FE0A" w14:textId="77777777" w:rsidR="00D63758" w:rsidRDefault="00D637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B0542" w14:textId="77777777" w:rsidR="00CB0280" w:rsidRDefault="00CB02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FE5AC" w14:textId="77777777" w:rsidR="00FB403C" w:rsidRDefault="00FB403C" w:rsidP="005967FF">
      <w:pPr>
        <w:spacing w:after="0" w:line="240" w:lineRule="auto"/>
      </w:pPr>
      <w:r>
        <w:separator/>
      </w:r>
    </w:p>
  </w:footnote>
  <w:footnote w:type="continuationSeparator" w:id="0">
    <w:p w14:paraId="0F9A912C" w14:textId="77777777" w:rsidR="00FB403C" w:rsidRDefault="00FB403C" w:rsidP="005967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8B391" w14:textId="77777777" w:rsidR="00CB0280" w:rsidRDefault="00CB02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902"/>
      <w:gridCol w:w="1125"/>
    </w:tblGrid>
    <w:tr w:rsidR="005967FF" w14:paraId="1D27101B" w14:textId="77777777">
      <w:trPr>
        <w:trHeight w:val="288"/>
      </w:trPr>
      <w:sdt>
        <w:sdtPr>
          <w:rPr>
            <w:rFonts w:asciiTheme="majorHAnsi" w:eastAsiaTheme="majorEastAsia" w:hAnsiTheme="majorHAnsi" w:cstheme="majorBidi"/>
            <w:b/>
            <w:bCs/>
            <w:color w:val="365F91" w:themeColor="accent1" w:themeShade="BF"/>
            <w:sz w:val="24"/>
            <w:szCs w:val="28"/>
            <w:lang w:val="en-US" w:eastAsia="en-US"/>
          </w:rPr>
          <w:alias w:val="Title"/>
          <w:id w:val="77761602"/>
          <w:placeholder>
            <w:docPart w:val="812E9CAC2FF346A39911B510F1F05449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7765" w:type="dxa"/>
            </w:tcPr>
            <w:p w14:paraId="746BBF50" w14:textId="77777777" w:rsidR="005967FF" w:rsidRDefault="00CB0280" w:rsidP="00CB0280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 w:rsidRPr="00CB0280">
                <w:rPr>
                  <w:rFonts w:asciiTheme="majorHAnsi" w:eastAsiaTheme="majorEastAsia" w:hAnsiTheme="majorHAnsi" w:cstheme="majorBidi"/>
                  <w:b/>
                  <w:bCs/>
                  <w:color w:val="365F91" w:themeColor="accent1" w:themeShade="BF"/>
                  <w:sz w:val="24"/>
                  <w:szCs w:val="28"/>
                  <w:lang w:val="en-US" w:eastAsia="en-US"/>
                </w:rPr>
                <w:t>CS 2076: Design &amp; Analysis of Algorithm Laborato</w:t>
              </w:r>
              <w:r>
                <w:rPr>
                  <w:rFonts w:asciiTheme="majorHAnsi" w:eastAsiaTheme="majorEastAsia" w:hAnsiTheme="majorHAnsi" w:cstheme="majorBidi"/>
                  <w:b/>
                  <w:bCs/>
                  <w:color w:val="365F91" w:themeColor="accent1" w:themeShade="BF"/>
                  <w:sz w:val="24"/>
                  <w:szCs w:val="28"/>
                  <w:lang w:val="en-US" w:eastAsia="en-US"/>
                </w:rPr>
                <w:t>ry; Assignment-IV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6"/>
            <w:szCs w:val="36"/>
          </w:rPr>
          <w:alias w:val="Year"/>
          <w:id w:val="77761609"/>
          <w:placeholder>
            <w:docPart w:val="18E28D2E274F423AA3F98AFF5E76A412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24-01-01T00:00:00Z">
            <w:dateFormat w:val="yyyy"/>
            <w:lid w:val="en-US"/>
            <w:storeMappedDataAs w:val="dateTime"/>
            <w:calendar w:val="gregorian"/>
          </w:date>
        </w:sdtPr>
        <w:sdtContent>
          <w:tc>
            <w:tcPr>
              <w:tcW w:w="1105" w:type="dxa"/>
            </w:tcPr>
            <w:p w14:paraId="64975865" w14:textId="77777777" w:rsidR="005967FF" w:rsidRDefault="00882B56" w:rsidP="00CB0280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  <w:t>20</w:t>
              </w:r>
              <w:r w:rsidR="003726ED"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  <w:t>2</w:t>
              </w:r>
              <w:r w:rsidR="00CB0280"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  <w:t>4</w:t>
              </w:r>
            </w:p>
          </w:tc>
        </w:sdtContent>
      </w:sdt>
    </w:tr>
  </w:tbl>
  <w:p w14:paraId="7EA1A77C" w14:textId="77777777" w:rsidR="005967FF" w:rsidRDefault="005967F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B2FBC" w14:textId="77777777" w:rsidR="00CB0280" w:rsidRDefault="00CB02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114A8B"/>
    <w:multiLevelType w:val="hybridMultilevel"/>
    <w:tmpl w:val="64E86F6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9F5FCF"/>
    <w:multiLevelType w:val="hybridMultilevel"/>
    <w:tmpl w:val="D32A6808"/>
    <w:lvl w:ilvl="0" w:tplc="176E3AB0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color w:val="000000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6567560">
    <w:abstractNumId w:val="0"/>
  </w:num>
  <w:num w:numId="2" w16cid:durableId="13448931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TE2NDQ0AZLmRko6SsGpxcWZ+XkgBWa1AIhkJzgsAAAA"/>
  </w:docVars>
  <w:rsids>
    <w:rsidRoot w:val="009721E3"/>
    <w:rsid w:val="00073540"/>
    <w:rsid w:val="000D15B5"/>
    <w:rsid w:val="00106A0B"/>
    <w:rsid w:val="00150D32"/>
    <w:rsid w:val="00156FE0"/>
    <w:rsid w:val="0017560A"/>
    <w:rsid w:val="001C3701"/>
    <w:rsid w:val="00202048"/>
    <w:rsid w:val="00212801"/>
    <w:rsid w:val="002150FF"/>
    <w:rsid w:val="00246CFB"/>
    <w:rsid w:val="00276A3A"/>
    <w:rsid w:val="00284304"/>
    <w:rsid w:val="00286C51"/>
    <w:rsid w:val="002A319D"/>
    <w:rsid w:val="002B576D"/>
    <w:rsid w:val="0030303F"/>
    <w:rsid w:val="00304A50"/>
    <w:rsid w:val="00317B90"/>
    <w:rsid w:val="00335ED4"/>
    <w:rsid w:val="00343D51"/>
    <w:rsid w:val="00346368"/>
    <w:rsid w:val="00350124"/>
    <w:rsid w:val="00367814"/>
    <w:rsid w:val="003726ED"/>
    <w:rsid w:val="00392BE8"/>
    <w:rsid w:val="003C7FDB"/>
    <w:rsid w:val="003D21FF"/>
    <w:rsid w:val="003F01A1"/>
    <w:rsid w:val="003F4485"/>
    <w:rsid w:val="0042393A"/>
    <w:rsid w:val="00452A9C"/>
    <w:rsid w:val="004B5423"/>
    <w:rsid w:val="004E3D21"/>
    <w:rsid w:val="0050599C"/>
    <w:rsid w:val="00513A05"/>
    <w:rsid w:val="00527188"/>
    <w:rsid w:val="00571D04"/>
    <w:rsid w:val="005750F8"/>
    <w:rsid w:val="005967FF"/>
    <w:rsid w:val="005A1B1D"/>
    <w:rsid w:val="005C5357"/>
    <w:rsid w:val="005F4EB7"/>
    <w:rsid w:val="006C2FD5"/>
    <w:rsid w:val="006E3E3E"/>
    <w:rsid w:val="006E79EF"/>
    <w:rsid w:val="007030B8"/>
    <w:rsid w:val="007278BC"/>
    <w:rsid w:val="007515D5"/>
    <w:rsid w:val="00761E5D"/>
    <w:rsid w:val="00783DA3"/>
    <w:rsid w:val="00784A71"/>
    <w:rsid w:val="007B365E"/>
    <w:rsid w:val="007F73B9"/>
    <w:rsid w:val="00827452"/>
    <w:rsid w:val="00882B56"/>
    <w:rsid w:val="00884C98"/>
    <w:rsid w:val="00884E3E"/>
    <w:rsid w:val="00897029"/>
    <w:rsid w:val="008E1EAB"/>
    <w:rsid w:val="008F21D5"/>
    <w:rsid w:val="009154C3"/>
    <w:rsid w:val="0092506A"/>
    <w:rsid w:val="00927642"/>
    <w:rsid w:val="00956894"/>
    <w:rsid w:val="00965EA2"/>
    <w:rsid w:val="009721E3"/>
    <w:rsid w:val="009C1310"/>
    <w:rsid w:val="00A35067"/>
    <w:rsid w:val="00A40C3C"/>
    <w:rsid w:val="00A57E18"/>
    <w:rsid w:val="00A765C1"/>
    <w:rsid w:val="00A8162C"/>
    <w:rsid w:val="00A93753"/>
    <w:rsid w:val="00AD0EC0"/>
    <w:rsid w:val="00B05E25"/>
    <w:rsid w:val="00B1472A"/>
    <w:rsid w:val="00B444E0"/>
    <w:rsid w:val="00B84676"/>
    <w:rsid w:val="00B97AF0"/>
    <w:rsid w:val="00BB181D"/>
    <w:rsid w:val="00BF1310"/>
    <w:rsid w:val="00BF1A21"/>
    <w:rsid w:val="00C13F0C"/>
    <w:rsid w:val="00C22957"/>
    <w:rsid w:val="00C23A40"/>
    <w:rsid w:val="00CB0280"/>
    <w:rsid w:val="00CD59BF"/>
    <w:rsid w:val="00CF634F"/>
    <w:rsid w:val="00CF6B2F"/>
    <w:rsid w:val="00D05FAD"/>
    <w:rsid w:val="00D43BD9"/>
    <w:rsid w:val="00D627AF"/>
    <w:rsid w:val="00D63758"/>
    <w:rsid w:val="00D666FD"/>
    <w:rsid w:val="00D703E4"/>
    <w:rsid w:val="00D919D1"/>
    <w:rsid w:val="00DD298B"/>
    <w:rsid w:val="00DE53DA"/>
    <w:rsid w:val="00E07F21"/>
    <w:rsid w:val="00E50CDF"/>
    <w:rsid w:val="00E5576A"/>
    <w:rsid w:val="00E864DF"/>
    <w:rsid w:val="00EE31E2"/>
    <w:rsid w:val="00EE67F7"/>
    <w:rsid w:val="00F017EB"/>
    <w:rsid w:val="00F17DDC"/>
    <w:rsid w:val="00F55C1C"/>
    <w:rsid w:val="00F57041"/>
    <w:rsid w:val="00F57F25"/>
    <w:rsid w:val="00F80445"/>
    <w:rsid w:val="00FA7CBC"/>
    <w:rsid w:val="00FB0E00"/>
    <w:rsid w:val="00FB403C"/>
    <w:rsid w:val="00FE5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BBB2F3E"/>
  <w15:docId w15:val="{D031CA0B-79D7-4A01-A903-B97FCEEC0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C23A40"/>
    <w:pPr>
      <w:keepNext/>
      <w:spacing w:after="0" w:line="240" w:lineRule="auto"/>
      <w:jc w:val="center"/>
      <w:outlineLvl w:val="3"/>
    </w:pPr>
    <w:rPr>
      <w:rFonts w:ascii="Book Antiqua" w:eastAsia="Times New Roman" w:hAnsi="Book Antiqua" w:cs="Times New Roman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21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A765C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967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67FF"/>
  </w:style>
  <w:style w:type="paragraph" w:styleId="Footer">
    <w:name w:val="footer"/>
    <w:basedOn w:val="Normal"/>
    <w:link w:val="FooterChar"/>
    <w:uiPriority w:val="99"/>
    <w:unhideWhenUsed/>
    <w:rsid w:val="005967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67FF"/>
  </w:style>
  <w:style w:type="paragraph" w:styleId="BalloonText">
    <w:name w:val="Balloon Text"/>
    <w:basedOn w:val="Normal"/>
    <w:link w:val="BalloonTextChar"/>
    <w:uiPriority w:val="99"/>
    <w:semiHidden/>
    <w:unhideWhenUsed/>
    <w:rsid w:val="005967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7F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rsid w:val="00956894"/>
    <w:pPr>
      <w:spacing w:after="0" w:line="240" w:lineRule="auto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956894"/>
    <w:rPr>
      <w:rFonts w:ascii="Times New Roman" w:eastAsia="Times New Roman" w:hAnsi="Times New Roman" w:cs="Times New Roman"/>
      <w:color w:val="FF0000"/>
      <w:sz w:val="24"/>
      <w:szCs w:val="24"/>
    </w:rPr>
  </w:style>
  <w:style w:type="paragraph" w:styleId="BodyTextIndent">
    <w:name w:val="Body Text Indent"/>
    <w:basedOn w:val="Normal"/>
    <w:link w:val="BodyTextIndentChar"/>
    <w:semiHidden/>
    <w:rsid w:val="00956894"/>
    <w:pPr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956894"/>
    <w:rPr>
      <w:rFonts w:ascii="Times New Roman" w:eastAsia="Times New Roman" w:hAnsi="Times New Roman" w:cs="Times New Roman"/>
      <w:color w:val="FF0000"/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rsid w:val="00956894"/>
    <w:pPr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956894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semiHidden/>
    <w:rsid w:val="00956894"/>
    <w:pPr>
      <w:spacing w:after="0" w:line="240" w:lineRule="auto"/>
      <w:ind w:left="720"/>
      <w:jc w:val="both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956894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DefaultText">
    <w:name w:val="Default Text"/>
    <w:basedOn w:val="Normal"/>
    <w:rsid w:val="0095689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C23A40"/>
    <w:rPr>
      <w:rFonts w:ascii="Book Antiqua" w:eastAsia="Times New Roman" w:hAnsi="Book Antiqua" w:cs="Times New Roman"/>
      <w:b/>
      <w:bCs/>
      <w:i/>
      <w:iCs/>
      <w:sz w:val="24"/>
      <w:szCs w:val="24"/>
    </w:rPr>
  </w:style>
  <w:style w:type="paragraph" w:styleId="Caption">
    <w:name w:val="caption"/>
    <w:basedOn w:val="Normal"/>
    <w:next w:val="Normal"/>
    <w:qFormat/>
    <w:rsid w:val="00C23A40"/>
    <w:pPr>
      <w:spacing w:after="0" w:line="360" w:lineRule="auto"/>
      <w:jc w:val="center"/>
    </w:pPr>
    <w:rPr>
      <w:rFonts w:ascii="Book Antiqua" w:eastAsia="Times New Roman" w:hAnsi="Book Antiqua" w:cs="Times New Roman"/>
      <w:b/>
      <w:bCs/>
      <w:i/>
      <w:iCs/>
      <w:sz w:val="24"/>
      <w:szCs w:val="24"/>
    </w:rPr>
  </w:style>
  <w:style w:type="character" w:customStyle="1" w:styleId="apple-converted-space">
    <w:name w:val="apple-converted-space"/>
    <w:basedOn w:val="DefaultParagraphFont"/>
    <w:rsid w:val="00C23A40"/>
  </w:style>
  <w:style w:type="character" w:styleId="Emphasis">
    <w:name w:val="Emphasis"/>
    <w:basedOn w:val="DefaultParagraphFont"/>
    <w:uiPriority w:val="20"/>
    <w:qFormat/>
    <w:rsid w:val="00B05E25"/>
    <w:rPr>
      <w:i/>
      <w:iCs/>
    </w:rPr>
  </w:style>
  <w:style w:type="paragraph" w:styleId="ListParagraph">
    <w:name w:val="List Paragraph"/>
    <w:basedOn w:val="Normal"/>
    <w:uiPriority w:val="34"/>
    <w:qFormat/>
    <w:rsid w:val="00D666FD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D666F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7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34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47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7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4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9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13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7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9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4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7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6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6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8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2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3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18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67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5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8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0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33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74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5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3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6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3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1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1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1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7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1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9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2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4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0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7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wmf"/><Relationship Id="rId18" Type="http://schemas.openxmlformats.org/officeDocument/2006/relationships/image" Target="media/image7.pn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oleObject" Target="embeddings/oleObject1.bin"/><Relationship Id="rId22" Type="http://schemas.openxmlformats.org/officeDocument/2006/relationships/footer" Target="footer2.xml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12E9CAC2FF346A39911B510F1F05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BA268-BDCE-4820-B331-8AD257978D90}"/>
      </w:docPartPr>
      <w:docPartBody>
        <w:p w:rsidR="00C53B2E" w:rsidRDefault="003E0C7F" w:rsidP="003E0C7F">
          <w:pPr>
            <w:pStyle w:val="812E9CAC2FF346A39911B510F1F05449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18E28D2E274F423AA3F98AFF5E76A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865E2-602F-47C1-8EBC-DBB943AE895F}"/>
      </w:docPartPr>
      <w:docPartBody>
        <w:p w:rsidR="00C53B2E" w:rsidRDefault="003E0C7F" w:rsidP="003E0C7F">
          <w:pPr>
            <w:pStyle w:val="18E28D2E274F423AA3F98AFF5E76A412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0C7F"/>
    <w:rsid w:val="000C0CAC"/>
    <w:rsid w:val="00117946"/>
    <w:rsid w:val="003E0C7F"/>
    <w:rsid w:val="005B7CC6"/>
    <w:rsid w:val="005C6020"/>
    <w:rsid w:val="005F3C72"/>
    <w:rsid w:val="00652731"/>
    <w:rsid w:val="00653614"/>
    <w:rsid w:val="00880E8B"/>
    <w:rsid w:val="00954B12"/>
    <w:rsid w:val="0097362E"/>
    <w:rsid w:val="009A5315"/>
    <w:rsid w:val="00A02374"/>
    <w:rsid w:val="00A471FE"/>
    <w:rsid w:val="00BA6B76"/>
    <w:rsid w:val="00BC3C86"/>
    <w:rsid w:val="00C06F54"/>
    <w:rsid w:val="00C53B2E"/>
    <w:rsid w:val="00C6045C"/>
    <w:rsid w:val="00C76D23"/>
    <w:rsid w:val="00CD5B94"/>
    <w:rsid w:val="00D11C51"/>
    <w:rsid w:val="00D57E2E"/>
    <w:rsid w:val="00DE6868"/>
    <w:rsid w:val="00F41321"/>
    <w:rsid w:val="00F91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3B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2E9CAC2FF346A39911B510F1F05449">
    <w:name w:val="812E9CAC2FF346A39911B510F1F05449"/>
    <w:rsid w:val="003E0C7F"/>
  </w:style>
  <w:style w:type="paragraph" w:customStyle="1" w:styleId="18E28D2E274F423AA3F98AFF5E76A412">
    <w:name w:val="18E28D2E274F423AA3F98AFF5E76A412"/>
    <w:rsid w:val="003E0C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4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EF010F0468AF4BBAEE9A5AE5CEFA3C" ma:contentTypeVersion="5" ma:contentTypeDescription="Create a new document." ma:contentTypeScope="" ma:versionID="ff18c4260297dc81cb8f09419032d29a">
  <xsd:schema xmlns:xsd="http://www.w3.org/2001/XMLSchema" xmlns:xs="http://www.w3.org/2001/XMLSchema" xmlns:p="http://schemas.microsoft.com/office/2006/metadata/properties" xmlns:ns2="00eaa7fb-e452-4379-91e7-f41a7b253dfb" targetNamespace="http://schemas.microsoft.com/office/2006/metadata/properties" ma:root="true" ma:fieldsID="88b89c6199d6ef8fbbd20e340a1ae80b" ns2:_="">
    <xsd:import namespace="00eaa7fb-e452-4379-91e7-f41a7b253dfb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aa7fb-e452-4379-91e7-f41a7b253dfb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1050CA5-F165-4597-9DB6-E1FF6A68B66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38637BC-B9F0-40D6-9675-41398205426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44B3D4-449B-40B9-82BD-E9E02A402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eaa7fb-e452-4379-91e7-f41a7b253d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680</Words>
  <Characters>957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2076: Design &amp; Analysis of Algorithm Laboratory; Assignment-IV</vt:lpstr>
    </vt:vector>
  </TitlesOfParts>
  <Company>NIT Rourkela</Company>
  <LinksUpToDate>false</LinksUpToDate>
  <CharactersWithSpaces>1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2076: Design &amp; Analysis of Algorithm Laboratory; Assignment-IV</dc:title>
  <dc:subject/>
  <dc:creator>Bibhudatta Sahoo</dc:creator>
  <cp:keywords/>
  <dc:description/>
  <cp:lastModifiedBy>122CS0075 (ANKUR DUTTA)</cp:lastModifiedBy>
  <cp:revision>2</cp:revision>
  <cp:lastPrinted>2024-02-05T19:07:00Z</cp:lastPrinted>
  <dcterms:created xsi:type="dcterms:W3CDTF">2024-03-12T05:42:00Z</dcterms:created>
  <dcterms:modified xsi:type="dcterms:W3CDTF">2024-03-12T05:42:00Z</dcterms:modified>
</cp:coreProperties>
</file>